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427D29" w14:textId="07E3FAD8" w:rsidR="00923E53" w:rsidRDefault="004F4D91" w:rsidP="00923E53">
      <w:pPr>
        <w:widowControl w:val="0"/>
        <w:autoSpaceDE w:val="0"/>
        <w:autoSpaceDN w:val="0"/>
        <w:adjustRightInd w:val="0"/>
        <w:rPr>
          <w:rFonts w:cs="Times"/>
          <w:b/>
          <w:bCs/>
        </w:rPr>
      </w:pPr>
      <w:r w:rsidRPr="00D76AA4">
        <w:rPr>
          <w:rFonts w:cs="Times"/>
          <w:b/>
          <w:bCs/>
        </w:rPr>
        <w:t>FOR IMMEDIATE RELEASE</w:t>
      </w:r>
      <w:r w:rsidRPr="00D76AA4">
        <w:rPr>
          <w:rFonts w:cs="Times"/>
          <w:b/>
          <w:bCs/>
        </w:rPr>
        <w:tab/>
      </w:r>
      <w:r>
        <w:rPr>
          <w:rFonts w:cs="Times"/>
          <w:b/>
          <w:bCs/>
        </w:rPr>
        <w:tab/>
      </w:r>
      <w:r>
        <w:rPr>
          <w:rFonts w:cs="Times"/>
          <w:b/>
          <w:bCs/>
        </w:rPr>
        <w:tab/>
      </w:r>
      <w:r w:rsidR="00484AAF">
        <w:rPr>
          <w:rFonts w:cs="Times"/>
          <w:b/>
          <w:bCs/>
        </w:rPr>
        <w:tab/>
      </w:r>
      <w:r>
        <w:rPr>
          <w:rFonts w:cs="Times"/>
          <w:b/>
          <w:bCs/>
        </w:rPr>
        <w:t>CONTACT</w:t>
      </w:r>
    </w:p>
    <w:p w14:paraId="60D16D73" w14:textId="73A0C8C1" w:rsidR="004F4D91" w:rsidRPr="00923E53" w:rsidRDefault="000016F6" w:rsidP="00484AAF">
      <w:pPr>
        <w:widowControl w:val="0"/>
        <w:autoSpaceDE w:val="0"/>
        <w:autoSpaceDN w:val="0"/>
        <w:adjustRightInd w:val="0"/>
        <w:ind w:left="5040" w:firstLine="720"/>
        <w:rPr>
          <w:rFonts w:cs="Times"/>
          <w:b/>
          <w:bCs/>
        </w:rPr>
      </w:pPr>
      <w:r w:rsidRPr="000016F6">
        <w:rPr>
          <w:rFonts w:cs="Times"/>
        </w:rPr>
        <w:t>Matt Burns</w:t>
      </w:r>
    </w:p>
    <w:p w14:paraId="5D60BA27" w14:textId="77580C7C" w:rsidR="004F4D91" w:rsidRPr="004F4D91" w:rsidRDefault="004F4D91" w:rsidP="004F4D91">
      <w:pPr>
        <w:widowControl w:val="0"/>
        <w:autoSpaceDE w:val="0"/>
        <w:autoSpaceDN w:val="0"/>
        <w:adjustRightInd w:val="0"/>
        <w:ind w:left="3600" w:firstLine="720"/>
        <w:rPr>
          <w:rFonts w:cs="Times New Roman"/>
          <w:color w:val="FF0000"/>
        </w:rPr>
      </w:pPr>
      <w:r w:rsidRPr="004F4D91">
        <w:rPr>
          <w:rFonts w:cs="Times"/>
          <w:color w:val="FF0000"/>
        </w:rPr>
        <w:tab/>
      </w:r>
      <w:r w:rsidR="00484AAF">
        <w:rPr>
          <w:rFonts w:cs="Times"/>
          <w:color w:val="FF0000"/>
        </w:rPr>
        <w:tab/>
      </w:r>
      <w:hyperlink r:id="rId8" w:history="1">
        <w:r w:rsidR="00484AAF" w:rsidRPr="00B5639F">
          <w:rPr>
            <w:rStyle w:val="Hyperlink"/>
            <w:rFonts w:cs="Times"/>
          </w:rPr>
          <w:t>matthew.burns@samtec.com</w:t>
        </w:r>
      </w:hyperlink>
    </w:p>
    <w:p w14:paraId="62D26127" w14:textId="4D1F7769" w:rsidR="004F4D91" w:rsidRPr="000016F6" w:rsidRDefault="004F4D91" w:rsidP="004F4D91">
      <w:pPr>
        <w:widowControl w:val="0"/>
        <w:autoSpaceDE w:val="0"/>
        <w:autoSpaceDN w:val="0"/>
        <w:adjustRightInd w:val="0"/>
        <w:ind w:left="3600" w:firstLine="720"/>
        <w:rPr>
          <w:rFonts w:cs="Times"/>
        </w:rPr>
      </w:pPr>
      <w:r w:rsidRPr="004F4D91">
        <w:rPr>
          <w:rFonts w:cs="Times"/>
          <w:color w:val="FF0000"/>
        </w:rPr>
        <w:tab/>
      </w:r>
      <w:r w:rsidR="00484AAF">
        <w:rPr>
          <w:rFonts w:cs="Times"/>
          <w:color w:val="FF0000"/>
        </w:rPr>
        <w:tab/>
      </w:r>
      <w:r w:rsidR="000016F6" w:rsidRPr="000016F6">
        <w:rPr>
          <w:rFonts w:cs="Times"/>
        </w:rPr>
        <w:t>812-944-6733</w:t>
      </w:r>
    </w:p>
    <w:p w14:paraId="3BE60017" w14:textId="77777777" w:rsidR="004F4D91" w:rsidRDefault="004F4D91" w:rsidP="00722338">
      <w:pPr>
        <w:rPr>
          <w:b/>
        </w:rPr>
      </w:pPr>
    </w:p>
    <w:p w14:paraId="019E53EB" w14:textId="2BF872D8" w:rsidR="00722338" w:rsidRPr="00F54843" w:rsidRDefault="00722338" w:rsidP="00927277">
      <w:pPr>
        <w:rPr>
          <w:b/>
        </w:rPr>
      </w:pPr>
      <w:r w:rsidRPr="00F54843">
        <w:rPr>
          <w:b/>
        </w:rPr>
        <w:t>[SAMTEC LOGO]</w:t>
      </w:r>
      <w:r w:rsidR="00365A30" w:rsidRPr="00F54843">
        <w:rPr>
          <w:b/>
        </w:rPr>
        <w:tab/>
      </w:r>
      <w:r w:rsidR="00365A30" w:rsidRPr="00F54843">
        <w:rPr>
          <w:b/>
        </w:rPr>
        <w:tab/>
      </w:r>
      <w:r w:rsidR="00365A30" w:rsidRPr="00F54843">
        <w:rPr>
          <w:b/>
        </w:rPr>
        <w:tab/>
      </w:r>
      <w:r w:rsidR="00365A30" w:rsidRPr="00F54843">
        <w:rPr>
          <w:b/>
        </w:rPr>
        <w:tab/>
      </w:r>
      <w:r w:rsidR="00365A30" w:rsidRPr="00F54843">
        <w:rPr>
          <w:b/>
        </w:rPr>
        <w:tab/>
      </w:r>
      <w:r w:rsidR="00365A30" w:rsidRPr="00F54843">
        <w:rPr>
          <w:b/>
        </w:rPr>
        <w:tab/>
      </w:r>
      <w:r w:rsidR="00365A30" w:rsidRPr="00F54843">
        <w:rPr>
          <w:b/>
        </w:rPr>
        <w:tab/>
      </w:r>
      <w:r w:rsidR="00923E53">
        <w:rPr>
          <w:b/>
        </w:rPr>
        <w:tab/>
      </w:r>
      <w:r w:rsidR="000E0B7D">
        <w:rPr>
          <w:b/>
        </w:rPr>
        <w:t>November 2018</w:t>
      </w:r>
    </w:p>
    <w:p w14:paraId="3205FE84" w14:textId="77777777" w:rsidR="00722338" w:rsidRPr="00F54843" w:rsidRDefault="00722338" w:rsidP="002D3D34"/>
    <w:p w14:paraId="2B01E4DF" w14:textId="26B4FB82" w:rsidR="003E38B6" w:rsidRPr="00FF3709" w:rsidRDefault="00D36665" w:rsidP="00D55703">
      <w:pPr>
        <w:jc w:val="center"/>
        <w:rPr>
          <w:rFonts w:cs="Arial"/>
          <w:b/>
          <w:shd w:val="clear" w:color="auto" w:fill="FFFFFF"/>
        </w:rPr>
      </w:pPr>
      <w:r w:rsidRPr="00FF3709">
        <w:rPr>
          <w:b/>
        </w:rPr>
        <w:t>Samtec</w:t>
      </w:r>
      <w:r w:rsidR="00FE7D8A">
        <w:rPr>
          <w:b/>
        </w:rPr>
        <w:t xml:space="preserve"> </w:t>
      </w:r>
      <w:r w:rsidR="00A7166B">
        <w:rPr>
          <w:b/>
        </w:rPr>
        <w:t xml:space="preserve">Features </w:t>
      </w:r>
      <w:r w:rsidR="004372A9">
        <w:rPr>
          <w:b/>
        </w:rPr>
        <w:t>Lat</w:t>
      </w:r>
      <w:r w:rsidR="00A7166B">
        <w:rPr>
          <w:b/>
        </w:rPr>
        <w:t>e</w:t>
      </w:r>
      <w:r w:rsidR="004372A9">
        <w:rPr>
          <w:b/>
        </w:rPr>
        <w:t>st</w:t>
      </w:r>
      <w:r w:rsidR="00FE7D8A">
        <w:rPr>
          <w:b/>
        </w:rPr>
        <w:t xml:space="preserve"> </w:t>
      </w:r>
      <w:r w:rsidR="004B0682">
        <w:rPr>
          <w:b/>
        </w:rPr>
        <w:t>High-Perf</w:t>
      </w:r>
      <w:r w:rsidR="001442F7">
        <w:rPr>
          <w:b/>
        </w:rPr>
        <w:t>o</w:t>
      </w:r>
      <w:r w:rsidR="004B0682">
        <w:rPr>
          <w:b/>
        </w:rPr>
        <w:t>rmance Copper and Optical</w:t>
      </w:r>
      <w:r w:rsidR="00A7166B">
        <w:rPr>
          <w:b/>
        </w:rPr>
        <w:t xml:space="preserve"> Solutions </w:t>
      </w:r>
      <w:r w:rsidR="00FE7D8A">
        <w:rPr>
          <w:b/>
        </w:rPr>
        <w:t xml:space="preserve">at </w:t>
      </w:r>
      <w:r w:rsidR="000E0B7D">
        <w:rPr>
          <w:b/>
        </w:rPr>
        <w:t>SC18</w:t>
      </w:r>
    </w:p>
    <w:p w14:paraId="6D6EF528" w14:textId="71AB23E1" w:rsidR="004372A9" w:rsidRDefault="000E5271" w:rsidP="00923E53">
      <w:pPr>
        <w:spacing w:before="100" w:beforeAutospacing="1" w:after="100" w:afterAutospacing="1"/>
        <w:rPr>
          <w:color w:val="000000" w:themeColor="text1"/>
        </w:rPr>
      </w:pPr>
      <w:r w:rsidRPr="00452031">
        <w:rPr>
          <w:b/>
          <w:color w:val="000000" w:themeColor="text1"/>
        </w:rPr>
        <w:t>New Al</w:t>
      </w:r>
      <w:r w:rsidR="002555D2" w:rsidRPr="00452031">
        <w:rPr>
          <w:b/>
          <w:color w:val="000000" w:themeColor="text1"/>
        </w:rPr>
        <w:t>bany, IN:</w:t>
      </w:r>
      <w:r w:rsidRPr="00452031">
        <w:rPr>
          <w:color w:val="000000" w:themeColor="text1"/>
        </w:rPr>
        <w:t xml:space="preserve"> </w:t>
      </w:r>
      <w:r w:rsidR="00927277" w:rsidRPr="00FF3709">
        <w:rPr>
          <w:color w:val="000000" w:themeColor="text1"/>
        </w:rPr>
        <w:t xml:space="preserve">Samtec, </w:t>
      </w:r>
      <w:r w:rsidR="002A3CC6" w:rsidRPr="00FF3709">
        <w:rPr>
          <w:color w:val="000000" w:themeColor="text1"/>
        </w:rPr>
        <w:t>a privately held $</w:t>
      </w:r>
      <w:r w:rsidR="00037285">
        <w:rPr>
          <w:color w:val="000000" w:themeColor="text1"/>
        </w:rPr>
        <w:t xml:space="preserve">800 </w:t>
      </w:r>
      <w:r w:rsidR="00F86DBA" w:rsidRPr="00FF3709">
        <w:rPr>
          <w:color w:val="000000" w:themeColor="text1"/>
        </w:rPr>
        <w:t>MM</w:t>
      </w:r>
      <w:r w:rsidR="002A3CC6" w:rsidRPr="00FF3709">
        <w:rPr>
          <w:color w:val="000000" w:themeColor="text1"/>
        </w:rPr>
        <w:t xml:space="preserve"> global manufacturer of a broad line of electronic interconnect solutions,</w:t>
      </w:r>
      <w:r w:rsidR="00D9312C" w:rsidRPr="00FF3709">
        <w:rPr>
          <w:color w:val="000000" w:themeColor="text1"/>
        </w:rPr>
        <w:t xml:space="preserve"> </w:t>
      </w:r>
      <w:r w:rsidR="00042BD2">
        <w:rPr>
          <w:color w:val="000000" w:themeColor="text1"/>
        </w:rPr>
        <w:t xml:space="preserve">will showcase </w:t>
      </w:r>
      <w:r w:rsidR="00923E53">
        <w:rPr>
          <w:color w:val="000000" w:themeColor="text1"/>
        </w:rPr>
        <w:t xml:space="preserve">and demonstrate </w:t>
      </w:r>
      <w:r w:rsidR="00986CB3">
        <w:rPr>
          <w:color w:val="000000" w:themeColor="text1"/>
        </w:rPr>
        <w:t xml:space="preserve">their </w:t>
      </w:r>
      <w:r w:rsidR="00923E53">
        <w:rPr>
          <w:color w:val="000000" w:themeColor="text1"/>
        </w:rPr>
        <w:t xml:space="preserve">latest </w:t>
      </w:r>
      <w:r w:rsidR="004B0682">
        <w:rPr>
          <w:color w:val="000000" w:themeColor="text1"/>
        </w:rPr>
        <w:t>high-performa</w:t>
      </w:r>
      <w:r w:rsidR="002D5633">
        <w:rPr>
          <w:color w:val="000000" w:themeColor="text1"/>
        </w:rPr>
        <w:t>n</w:t>
      </w:r>
      <w:r w:rsidR="004B0682">
        <w:rPr>
          <w:color w:val="000000" w:themeColor="text1"/>
        </w:rPr>
        <w:t xml:space="preserve">ce interconnect </w:t>
      </w:r>
      <w:r w:rsidR="007F07B8">
        <w:rPr>
          <w:color w:val="000000" w:themeColor="text1"/>
        </w:rPr>
        <w:t xml:space="preserve">at </w:t>
      </w:r>
      <w:proofErr w:type="spellStart"/>
      <w:r w:rsidR="007F07B8">
        <w:rPr>
          <w:color w:val="000000" w:themeColor="text1"/>
        </w:rPr>
        <w:t>SuperComputing</w:t>
      </w:r>
      <w:proofErr w:type="spellEnd"/>
      <w:r w:rsidR="007F07B8">
        <w:rPr>
          <w:color w:val="000000" w:themeColor="text1"/>
        </w:rPr>
        <w:t xml:space="preserve"> 2018 in Dallas, TX.</w:t>
      </w:r>
    </w:p>
    <w:p w14:paraId="782B37FB" w14:textId="43B08951" w:rsidR="00042BD2" w:rsidRDefault="004372A9" w:rsidP="00E7314E">
      <w:pPr>
        <w:spacing w:before="100" w:beforeAutospacing="1" w:after="100" w:afterAutospacing="1"/>
        <w:rPr>
          <w:color w:val="000000" w:themeColor="text1"/>
        </w:rPr>
      </w:pPr>
      <w:r>
        <w:rPr>
          <w:color w:val="000000" w:themeColor="text1"/>
        </w:rPr>
        <w:t>Next-gen</w:t>
      </w:r>
      <w:r w:rsidR="00E7314E">
        <w:rPr>
          <w:color w:val="000000" w:themeColor="text1"/>
        </w:rPr>
        <w:t>e</w:t>
      </w:r>
      <w:r>
        <w:rPr>
          <w:color w:val="000000" w:themeColor="text1"/>
        </w:rPr>
        <w:t xml:space="preserve">ration </w:t>
      </w:r>
      <w:r w:rsidR="004B0682">
        <w:rPr>
          <w:color w:val="000000" w:themeColor="text1"/>
        </w:rPr>
        <w:t>high-performance copper and optical interconnect</w:t>
      </w:r>
      <w:r>
        <w:rPr>
          <w:color w:val="000000" w:themeColor="text1"/>
        </w:rPr>
        <w:t xml:space="preserve"> must solve multiple technical challenges including higher data rates, increase</w:t>
      </w:r>
      <w:r w:rsidR="00E7314E">
        <w:rPr>
          <w:color w:val="000000" w:themeColor="text1"/>
        </w:rPr>
        <w:t>d</w:t>
      </w:r>
      <w:r>
        <w:rPr>
          <w:color w:val="000000" w:themeColor="text1"/>
        </w:rPr>
        <w:t xml:space="preserve"> system and chassis density, and </w:t>
      </w:r>
      <w:r w:rsidR="00E7314E">
        <w:rPr>
          <w:color w:val="000000" w:themeColor="text1"/>
        </w:rPr>
        <w:t>improved signal integrity.  Samtec’s diverse product and technology portfolio provides system designers architectural solutions to the challenges face</w:t>
      </w:r>
      <w:r w:rsidR="009B12CE">
        <w:rPr>
          <w:color w:val="000000" w:themeColor="text1"/>
        </w:rPr>
        <w:t>d</w:t>
      </w:r>
      <w:r w:rsidR="00E7314E">
        <w:rPr>
          <w:color w:val="000000" w:themeColor="text1"/>
        </w:rPr>
        <w:t xml:space="preserve"> by the industry.</w:t>
      </w:r>
    </w:p>
    <w:p w14:paraId="49560B4C" w14:textId="29CE5F0B" w:rsidR="00042BD2" w:rsidRPr="00E445B6" w:rsidRDefault="00A7166B" w:rsidP="00A4478D">
      <w:pPr>
        <w:rPr>
          <w:b/>
          <w:color w:val="000000" w:themeColor="text1"/>
        </w:rPr>
      </w:pPr>
      <w:r>
        <w:rPr>
          <w:b/>
          <w:color w:val="000000" w:themeColor="text1"/>
        </w:rPr>
        <w:t>SC18</w:t>
      </w:r>
      <w:r w:rsidR="00E7314E">
        <w:rPr>
          <w:b/>
          <w:color w:val="000000" w:themeColor="text1"/>
        </w:rPr>
        <w:t xml:space="preserve"> </w:t>
      </w:r>
      <w:r w:rsidR="00042BD2" w:rsidRPr="00E445B6">
        <w:rPr>
          <w:b/>
          <w:color w:val="000000" w:themeColor="text1"/>
        </w:rPr>
        <w:t>Demonstrations</w:t>
      </w:r>
      <w:r w:rsidR="007F07B8">
        <w:rPr>
          <w:b/>
          <w:color w:val="000000" w:themeColor="text1"/>
        </w:rPr>
        <w:t xml:space="preserve"> </w:t>
      </w:r>
    </w:p>
    <w:p w14:paraId="611A94B7" w14:textId="0060303E" w:rsidR="00042BD2" w:rsidRPr="00042BD2" w:rsidRDefault="00042BD2" w:rsidP="00A4478D">
      <w:pPr>
        <w:rPr>
          <w:color w:val="000000" w:themeColor="text1"/>
        </w:rPr>
      </w:pPr>
    </w:p>
    <w:p w14:paraId="657F2CEE" w14:textId="0600DA28" w:rsidR="003F4509" w:rsidRPr="004B0682" w:rsidRDefault="003F4509" w:rsidP="003F4509">
      <w:pPr>
        <w:pStyle w:val="ListParagraph"/>
        <w:numPr>
          <w:ilvl w:val="0"/>
          <w:numId w:val="22"/>
        </w:numPr>
        <w:rPr>
          <w:rFonts w:asciiTheme="minorHAnsi" w:hAnsiTheme="minorHAnsi"/>
          <w:color w:val="000000" w:themeColor="text1"/>
          <w:sz w:val="24"/>
          <w:szCs w:val="24"/>
        </w:rPr>
      </w:pPr>
      <w:proofErr w:type="spellStart"/>
      <w:r w:rsidRPr="004B0682">
        <w:rPr>
          <w:rFonts w:asciiTheme="minorHAnsi" w:hAnsiTheme="minorHAnsi"/>
          <w:color w:val="000000" w:themeColor="text1"/>
          <w:sz w:val="24"/>
          <w:szCs w:val="24"/>
        </w:rPr>
        <w:t>eSilicon</w:t>
      </w:r>
      <w:proofErr w:type="spellEnd"/>
      <w:r w:rsidRPr="004B0682">
        <w:rPr>
          <w:rFonts w:asciiTheme="minorHAnsi" w:hAnsiTheme="minorHAnsi"/>
          <w:color w:val="000000" w:themeColor="text1"/>
          <w:sz w:val="24"/>
          <w:szCs w:val="24"/>
        </w:rPr>
        <w:t xml:space="preserve"> 7nm 56</w:t>
      </w:r>
      <w:r w:rsidR="007F07B8" w:rsidRPr="004B0682">
        <w:rPr>
          <w:rFonts w:asciiTheme="minorHAnsi" w:hAnsiTheme="minorHAnsi"/>
          <w:color w:val="000000" w:themeColor="text1"/>
          <w:sz w:val="24"/>
          <w:szCs w:val="24"/>
        </w:rPr>
        <w:t xml:space="preserve"> Gbps </w:t>
      </w:r>
      <w:r w:rsidRPr="004B0682">
        <w:rPr>
          <w:rFonts w:asciiTheme="minorHAnsi" w:hAnsiTheme="minorHAnsi"/>
          <w:color w:val="000000" w:themeColor="text1"/>
          <w:sz w:val="24"/>
          <w:szCs w:val="24"/>
        </w:rPr>
        <w:t xml:space="preserve">DSP SerDes over </w:t>
      </w:r>
      <w:r w:rsidR="007F07B8" w:rsidRPr="004B0682">
        <w:rPr>
          <w:rFonts w:asciiTheme="minorHAnsi" w:hAnsiTheme="minorHAnsi"/>
          <w:color w:val="000000" w:themeColor="text1"/>
          <w:sz w:val="24"/>
          <w:szCs w:val="24"/>
        </w:rPr>
        <w:t xml:space="preserve">5m </w:t>
      </w:r>
      <w:proofErr w:type="spellStart"/>
      <w:r w:rsidR="007F07B8" w:rsidRPr="004B0682">
        <w:rPr>
          <w:rFonts w:asciiTheme="minorHAnsi" w:hAnsiTheme="minorHAnsi"/>
          <w:color w:val="000000" w:themeColor="text1"/>
          <w:sz w:val="24"/>
          <w:szCs w:val="24"/>
        </w:rPr>
        <w:t>ExaMAX</w:t>
      </w:r>
      <w:proofErr w:type="spellEnd"/>
      <w:r w:rsidR="007F07B8" w:rsidRPr="004B0682">
        <w:rPr>
          <w:rFonts w:asciiTheme="minorHAnsi" w:hAnsiTheme="minorHAnsi"/>
          <w:color w:val="000000" w:themeColor="text1"/>
          <w:sz w:val="24"/>
          <w:szCs w:val="24"/>
        </w:rPr>
        <w:t>® Backplane Cable Assembly</w:t>
      </w:r>
    </w:p>
    <w:p w14:paraId="685393AA" w14:textId="31AF6198" w:rsidR="007F07B8" w:rsidRPr="004B0682" w:rsidRDefault="007F07B8" w:rsidP="007F07B8">
      <w:pPr>
        <w:pStyle w:val="ListParagraph"/>
        <w:numPr>
          <w:ilvl w:val="1"/>
          <w:numId w:val="22"/>
        </w:numPr>
        <w:rPr>
          <w:rFonts w:asciiTheme="minorHAnsi" w:hAnsiTheme="minorHAnsi"/>
          <w:color w:val="000000" w:themeColor="text1"/>
          <w:sz w:val="24"/>
          <w:szCs w:val="24"/>
        </w:rPr>
      </w:pPr>
      <w:r w:rsidRPr="004B0682">
        <w:rPr>
          <w:rFonts w:asciiTheme="minorHAnsi" w:hAnsiTheme="minorHAnsi"/>
          <w:color w:val="000000" w:themeColor="text1"/>
          <w:sz w:val="24"/>
          <w:szCs w:val="24"/>
        </w:rPr>
        <w:t xml:space="preserve">Demonstration of true long-reach capability with a high-performance, flexible, easy-to-configure SerDes that targets common data </w:t>
      </w:r>
      <w:proofErr w:type="spellStart"/>
      <w:r w:rsidRPr="004B0682">
        <w:rPr>
          <w:rFonts w:asciiTheme="minorHAnsi" w:hAnsiTheme="minorHAnsi"/>
          <w:color w:val="000000" w:themeColor="text1"/>
          <w:sz w:val="24"/>
          <w:szCs w:val="24"/>
        </w:rPr>
        <w:t>center</w:t>
      </w:r>
      <w:proofErr w:type="spellEnd"/>
      <w:r w:rsidRPr="004B0682">
        <w:rPr>
          <w:rFonts w:asciiTheme="minorHAnsi" w:hAnsiTheme="minorHAnsi"/>
          <w:color w:val="000000" w:themeColor="text1"/>
          <w:sz w:val="24"/>
          <w:szCs w:val="24"/>
        </w:rPr>
        <w:t xml:space="preserve"> standards and</w:t>
      </w:r>
      <w:r w:rsidR="00AC0C5F">
        <w:rPr>
          <w:rFonts w:asciiTheme="minorHAnsi" w:hAnsiTheme="minorHAnsi"/>
          <w:color w:val="000000" w:themeColor="text1"/>
          <w:sz w:val="24"/>
          <w:szCs w:val="24"/>
        </w:rPr>
        <w:t xml:space="preserve"> data </w:t>
      </w:r>
      <w:r w:rsidRPr="004B0682">
        <w:rPr>
          <w:rFonts w:asciiTheme="minorHAnsi" w:hAnsiTheme="minorHAnsi"/>
          <w:color w:val="000000" w:themeColor="text1"/>
          <w:sz w:val="24"/>
          <w:szCs w:val="24"/>
        </w:rPr>
        <w:t>rates</w:t>
      </w:r>
    </w:p>
    <w:p w14:paraId="56AB6DA1" w14:textId="246806FC" w:rsidR="004B0682" w:rsidRPr="004B0682" w:rsidRDefault="004B0682" w:rsidP="007F07B8">
      <w:pPr>
        <w:pStyle w:val="ListParagraph"/>
        <w:numPr>
          <w:ilvl w:val="1"/>
          <w:numId w:val="22"/>
        </w:numPr>
        <w:rPr>
          <w:rFonts w:asciiTheme="minorHAnsi" w:hAnsiTheme="minorHAnsi"/>
          <w:color w:val="000000" w:themeColor="text1"/>
          <w:sz w:val="24"/>
          <w:szCs w:val="24"/>
        </w:rPr>
      </w:pPr>
      <w:proofErr w:type="spellStart"/>
      <w:r w:rsidRPr="004B0682">
        <w:rPr>
          <w:rFonts w:asciiTheme="minorHAnsi" w:eastAsia="Times New Roman" w:hAnsiTheme="minorHAnsi"/>
          <w:sz w:val="24"/>
          <w:szCs w:val="24"/>
        </w:rPr>
        <w:t>eSilicon</w:t>
      </w:r>
      <w:proofErr w:type="spellEnd"/>
      <w:r w:rsidRPr="004B0682">
        <w:rPr>
          <w:rFonts w:asciiTheme="minorHAnsi" w:eastAsia="Times New Roman" w:hAnsiTheme="minorHAnsi"/>
          <w:sz w:val="24"/>
          <w:szCs w:val="24"/>
        </w:rPr>
        <w:t xml:space="preserve"> will also provide more product details </w:t>
      </w:r>
      <w:r w:rsidR="00E9169F">
        <w:rPr>
          <w:rFonts w:asciiTheme="minorHAnsi" w:eastAsia="Times New Roman" w:hAnsiTheme="minorHAnsi"/>
          <w:sz w:val="24"/>
          <w:szCs w:val="24"/>
        </w:rPr>
        <w:t xml:space="preserve">in private presentations </w:t>
      </w:r>
      <w:r w:rsidRPr="004B0682">
        <w:rPr>
          <w:rFonts w:asciiTheme="minorHAnsi" w:eastAsia="Times New Roman" w:hAnsiTheme="minorHAnsi"/>
          <w:sz w:val="24"/>
          <w:szCs w:val="24"/>
        </w:rPr>
        <w:t xml:space="preserve">at SC18. </w:t>
      </w:r>
      <w:r w:rsidR="00E9169F">
        <w:rPr>
          <w:rFonts w:asciiTheme="minorHAnsi" w:eastAsia="Times New Roman" w:hAnsiTheme="minorHAnsi"/>
          <w:sz w:val="24"/>
          <w:szCs w:val="24"/>
        </w:rPr>
        <w:t>M</w:t>
      </w:r>
      <w:r w:rsidRPr="004B0682">
        <w:rPr>
          <w:rFonts w:asciiTheme="minorHAnsi" w:eastAsia="Times New Roman" w:hAnsiTheme="minorHAnsi"/>
          <w:sz w:val="24"/>
          <w:szCs w:val="24"/>
        </w:rPr>
        <w:t xml:space="preserve">eetings can be requested </w:t>
      </w:r>
      <w:hyperlink r:id="rId9" w:history="1">
        <w:r w:rsidRPr="004B0682">
          <w:rPr>
            <w:rStyle w:val="Hyperlink"/>
            <w:rFonts w:asciiTheme="minorHAnsi" w:eastAsia="Times New Roman" w:hAnsiTheme="minorHAnsi" w:cs="Arial"/>
            <w:sz w:val="24"/>
            <w:szCs w:val="24"/>
          </w:rPr>
          <w:t>here.</w:t>
        </w:r>
      </w:hyperlink>
    </w:p>
    <w:p w14:paraId="15CAD855" w14:textId="49A3F496" w:rsidR="0057124F" w:rsidRDefault="0057124F" w:rsidP="0057124F">
      <w:pPr>
        <w:pStyle w:val="ListParagraph"/>
        <w:numPr>
          <w:ilvl w:val="0"/>
          <w:numId w:val="22"/>
        </w:numPr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Credo 112 Gbps PAM4 CDR</w:t>
      </w:r>
      <w:r w:rsidRPr="004B0682">
        <w:rPr>
          <w:rFonts w:asciiTheme="minorHAnsi" w:hAnsiTheme="minorHAnsi"/>
          <w:color w:val="000000" w:themeColor="text1"/>
          <w:sz w:val="24"/>
          <w:szCs w:val="24"/>
        </w:rPr>
        <w:t xml:space="preserve"> via Flyover QSFP-DD Solutions</w:t>
      </w:r>
    </w:p>
    <w:p w14:paraId="3177ED97" w14:textId="619EFA1E" w:rsidR="0057124F" w:rsidRPr="004B0682" w:rsidRDefault="0057124F" w:rsidP="0057124F">
      <w:pPr>
        <w:pStyle w:val="ListParagraph"/>
        <w:numPr>
          <w:ilvl w:val="1"/>
          <w:numId w:val="22"/>
        </w:numPr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 xml:space="preserve">Demonstration of </w:t>
      </w:r>
      <w:r w:rsidRPr="0057124F">
        <w:rPr>
          <w:rFonts w:asciiTheme="minorHAnsi" w:hAnsiTheme="minorHAnsi"/>
          <w:color w:val="000000" w:themeColor="text1"/>
          <w:sz w:val="24"/>
          <w:szCs w:val="24"/>
        </w:rPr>
        <w:t xml:space="preserve">Credo's 112 Gbps PAM4 </w:t>
      </w:r>
      <w:r>
        <w:rPr>
          <w:rFonts w:asciiTheme="minorHAnsi" w:hAnsiTheme="minorHAnsi"/>
          <w:color w:val="000000" w:themeColor="text1"/>
          <w:sz w:val="24"/>
          <w:szCs w:val="24"/>
        </w:rPr>
        <w:t xml:space="preserve">CDR </w:t>
      </w:r>
      <w:r w:rsidRPr="0057124F">
        <w:rPr>
          <w:rFonts w:asciiTheme="minorHAnsi" w:hAnsiTheme="minorHAnsi"/>
          <w:color w:val="000000" w:themeColor="text1"/>
          <w:sz w:val="24"/>
          <w:szCs w:val="24"/>
        </w:rPr>
        <w:t xml:space="preserve">technology with Samtec's </w:t>
      </w:r>
      <w:r w:rsidRPr="004B0682">
        <w:rPr>
          <w:rFonts w:asciiTheme="minorHAnsi" w:hAnsiTheme="minorHAnsi"/>
          <w:color w:val="000000" w:themeColor="text1"/>
          <w:sz w:val="24"/>
          <w:szCs w:val="24"/>
        </w:rPr>
        <w:t>Flyover QSFP-DD Solutions</w:t>
      </w:r>
      <w:r w:rsidRPr="0057124F">
        <w:rPr>
          <w:rFonts w:asciiTheme="minorHAnsi" w:hAnsiTheme="minorHAnsi"/>
          <w:color w:val="000000" w:themeColor="text1"/>
          <w:sz w:val="24"/>
          <w:szCs w:val="24"/>
        </w:rPr>
        <w:t xml:space="preserve"> provide proof-of-concept for long reach signals over cable</w:t>
      </w:r>
    </w:p>
    <w:p w14:paraId="5D5F2676" w14:textId="02FBE873" w:rsidR="00042BD2" w:rsidRPr="004B0682" w:rsidRDefault="00137AED" w:rsidP="00042BD2">
      <w:pPr>
        <w:pStyle w:val="ListParagraph"/>
        <w:numPr>
          <w:ilvl w:val="0"/>
          <w:numId w:val="22"/>
        </w:numPr>
        <w:rPr>
          <w:rFonts w:asciiTheme="minorHAnsi" w:hAnsiTheme="minorHAnsi"/>
          <w:color w:val="000000" w:themeColor="text1"/>
          <w:sz w:val="24"/>
          <w:szCs w:val="24"/>
        </w:rPr>
      </w:pPr>
      <w:r w:rsidRPr="004B0682">
        <w:rPr>
          <w:rFonts w:asciiTheme="minorHAnsi" w:hAnsiTheme="minorHAnsi"/>
          <w:color w:val="000000" w:themeColor="text1"/>
          <w:sz w:val="24"/>
          <w:szCs w:val="24"/>
        </w:rPr>
        <w:t xml:space="preserve">Optimized </w:t>
      </w:r>
      <w:r w:rsidR="0031788A" w:rsidRPr="004B0682">
        <w:rPr>
          <w:rFonts w:asciiTheme="minorHAnsi" w:hAnsiTheme="minorHAnsi"/>
          <w:color w:val="000000" w:themeColor="text1"/>
          <w:sz w:val="24"/>
          <w:szCs w:val="24"/>
        </w:rPr>
        <w:t xml:space="preserve">Modular Switch Architecture </w:t>
      </w:r>
      <w:r w:rsidRPr="004B0682">
        <w:rPr>
          <w:rFonts w:asciiTheme="minorHAnsi" w:hAnsiTheme="minorHAnsi"/>
          <w:color w:val="000000" w:themeColor="text1"/>
          <w:sz w:val="24"/>
          <w:szCs w:val="24"/>
        </w:rPr>
        <w:t>via Flyover QSFP-DD Solutions</w:t>
      </w:r>
    </w:p>
    <w:p w14:paraId="6A6DDEAB" w14:textId="45E0A89E" w:rsidR="00042BD2" w:rsidRPr="004B0682" w:rsidRDefault="00137AED" w:rsidP="00042BD2">
      <w:pPr>
        <w:pStyle w:val="ListParagraph"/>
        <w:numPr>
          <w:ilvl w:val="1"/>
          <w:numId w:val="22"/>
        </w:numPr>
        <w:rPr>
          <w:rFonts w:asciiTheme="minorHAnsi" w:hAnsiTheme="minorHAnsi"/>
          <w:color w:val="000000" w:themeColor="text1"/>
          <w:sz w:val="24"/>
          <w:szCs w:val="24"/>
        </w:rPr>
      </w:pPr>
      <w:r w:rsidRPr="004B0682">
        <w:rPr>
          <w:rFonts w:asciiTheme="minorHAnsi" w:hAnsiTheme="minorHAnsi"/>
          <w:color w:val="000000" w:themeColor="text1"/>
          <w:sz w:val="24"/>
          <w:szCs w:val="24"/>
        </w:rPr>
        <w:t>Samtec Flyover QSFP-</w:t>
      </w:r>
      <w:r w:rsidR="00E62906" w:rsidRPr="004B0682">
        <w:rPr>
          <w:rFonts w:asciiTheme="minorHAnsi" w:hAnsiTheme="minorHAnsi"/>
          <w:color w:val="000000" w:themeColor="text1"/>
          <w:sz w:val="24"/>
          <w:szCs w:val="24"/>
        </w:rPr>
        <w:t>DD</w:t>
      </w:r>
      <w:r w:rsidRPr="004B0682">
        <w:rPr>
          <w:rFonts w:asciiTheme="minorHAnsi" w:hAnsiTheme="minorHAnsi"/>
          <w:color w:val="000000" w:themeColor="text1"/>
          <w:sz w:val="24"/>
          <w:szCs w:val="24"/>
        </w:rPr>
        <w:t xml:space="preserve"> solution</w:t>
      </w:r>
      <w:r w:rsidR="00E62906" w:rsidRPr="004B0682">
        <w:rPr>
          <w:rFonts w:asciiTheme="minorHAnsi" w:hAnsiTheme="minorHAnsi"/>
          <w:color w:val="000000" w:themeColor="text1"/>
          <w:sz w:val="24"/>
          <w:szCs w:val="24"/>
        </w:rPr>
        <w:t>s</w:t>
      </w:r>
      <w:r w:rsidRPr="004B0682">
        <w:rPr>
          <w:rFonts w:asciiTheme="minorHAnsi" w:hAnsiTheme="minorHAnsi"/>
          <w:color w:val="000000" w:themeColor="text1"/>
          <w:sz w:val="24"/>
          <w:szCs w:val="24"/>
        </w:rPr>
        <w:t xml:space="preserve"> provide improved thermal efficiencies and compact cable </w:t>
      </w:r>
      <w:r w:rsidR="00A827D3" w:rsidRPr="004B0682">
        <w:rPr>
          <w:rFonts w:asciiTheme="minorHAnsi" w:hAnsiTheme="minorHAnsi"/>
          <w:color w:val="000000" w:themeColor="text1"/>
          <w:sz w:val="24"/>
          <w:szCs w:val="24"/>
        </w:rPr>
        <w:t>manage</w:t>
      </w:r>
      <w:r w:rsidR="00493E73" w:rsidRPr="004B0682">
        <w:rPr>
          <w:rFonts w:asciiTheme="minorHAnsi" w:hAnsiTheme="minorHAnsi"/>
          <w:color w:val="000000" w:themeColor="text1"/>
          <w:sz w:val="24"/>
          <w:szCs w:val="24"/>
        </w:rPr>
        <w:t xml:space="preserve">ment </w:t>
      </w:r>
      <w:r w:rsidR="009B12CE">
        <w:rPr>
          <w:rFonts w:asciiTheme="minorHAnsi" w:hAnsiTheme="minorHAnsi"/>
          <w:color w:val="000000" w:themeColor="text1"/>
          <w:sz w:val="24"/>
          <w:szCs w:val="24"/>
        </w:rPr>
        <w:t>for</w:t>
      </w:r>
      <w:r w:rsidRPr="004B0682">
        <w:rPr>
          <w:rFonts w:asciiTheme="minorHAnsi" w:hAnsiTheme="minorHAnsi"/>
          <w:color w:val="000000" w:themeColor="text1"/>
          <w:sz w:val="24"/>
          <w:szCs w:val="24"/>
        </w:rPr>
        <w:t xml:space="preserve"> modular</w:t>
      </w:r>
      <w:r w:rsidRPr="004B0682">
        <w:rPr>
          <w:rFonts w:asciiTheme="minorHAnsi" w:hAnsiTheme="minorHAnsi"/>
          <w:color w:val="000000" w:themeColor="text1"/>
          <w:sz w:val="24"/>
          <w:szCs w:val="24"/>
          <w:lang w:val="en-US"/>
        </w:rPr>
        <w:t xml:space="preserve"> switch architectures in a 1U 19” chassis form factor</w:t>
      </w:r>
    </w:p>
    <w:p w14:paraId="140432C5" w14:textId="5F003C4B" w:rsidR="00042BD2" w:rsidRPr="004B0682" w:rsidRDefault="00042BD2" w:rsidP="00042BD2">
      <w:pPr>
        <w:pStyle w:val="ListParagraph"/>
        <w:numPr>
          <w:ilvl w:val="0"/>
          <w:numId w:val="22"/>
        </w:numPr>
        <w:rPr>
          <w:rFonts w:asciiTheme="minorHAnsi" w:hAnsiTheme="minorHAnsi"/>
          <w:color w:val="000000" w:themeColor="text1"/>
          <w:sz w:val="24"/>
          <w:szCs w:val="24"/>
        </w:rPr>
      </w:pPr>
      <w:r w:rsidRPr="004B0682">
        <w:rPr>
          <w:rFonts w:asciiTheme="minorHAnsi" w:hAnsiTheme="minorHAnsi"/>
          <w:color w:val="000000" w:themeColor="text1"/>
          <w:sz w:val="24"/>
          <w:szCs w:val="24"/>
        </w:rPr>
        <w:t>Samtec Flyover QSFP-DD</w:t>
      </w:r>
      <w:r w:rsidR="00D239FD" w:rsidRPr="004B0682">
        <w:rPr>
          <w:rFonts w:asciiTheme="minorHAnsi" w:hAnsiTheme="minorHAnsi"/>
          <w:color w:val="000000" w:themeColor="text1"/>
          <w:sz w:val="24"/>
          <w:szCs w:val="24"/>
        </w:rPr>
        <w:t>-</w:t>
      </w:r>
      <w:r w:rsidRPr="004B0682">
        <w:rPr>
          <w:rFonts w:asciiTheme="minorHAnsi" w:hAnsiTheme="minorHAnsi"/>
          <w:color w:val="000000" w:themeColor="text1"/>
          <w:sz w:val="24"/>
          <w:szCs w:val="24"/>
        </w:rPr>
        <w:t xml:space="preserve">enabled </w:t>
      </w:r>
      <w:r w:rsidR="00016EBD" w:rsidRPr="004B0682">
        <w:rPr>
          <w:rFonts w:asciiTheme="minorHAnsi" w:hAnsiTheme="minorHAnsi"/>
          <w:color w:val="000000" w:themeColor="text1"/>
          <w:sz w:val="24"/>
          <w:szCs w:val="24"/>
        </w:rPr>
        <w:t xml:space="preserve">56 Gbps PAM4 </w:t>
      </w:r>
      <w:r w:rsidRPr="004B0682">
        <w:rPr>
          <w:rFonts w:asciiTheme="minorHAnsi" w:hAnsiTheme="minorHAnsi"/>
          <w:color w:val="000000" w:themeColor="text1"/>
          <w:sz w:val="24"/>
          <w:szCs w:val="24"/>
        </w:rPr>
        <w:t>Modular Switch Architecture</w:t>
      </w:r>
    </w:p>
    <w:p w14:paraId="2E5F19A5" w14:textId="41755F6A" w:rsidR="00E445B6" w:rsidRPr="00E445B6" w:rsidRDefault="00E445B6" w:rsidP="00E445B6">
      <w:pPr>
        <w:pStyle w:val="ListParagraph"/>
        <w:numPr>
          <w:ilvl w:val="1"/>
          <w:numId w:val="22"/>
        </w:numPr>
        <w:rPr>
          <w:rFonts w:asciiTheme="minorHAnsi" w:hAnsiTheme="minorHAnsi"/>
          <w:color w:val="000000" w:themeColor="text1"/>
          <w:sz w:val="24"/>
          <w:szCs w:val="24"/>
        </w:rPr>
      </w:pPr>
      <w:r w:rsidRPr="004B0682">
        <w:rPr>
          <w:rFonts w:asciiTheme="minorHAnsi" w:hAnsiTheme="minorHAnsi"/>
          <w:color w:val="000000" w:themeColor="text1"/>
          <w:sz w:val="24"/>
          <w:szCs w:val="24"/>
          <w:lang w:val="en-US"/>
        </w:rPr>
        <w:t>The combination</w:t>
      </w:r>
      <w:r w:rsidRPr="00E445B6">
        <w:rPr>
          <w:rFonts w:asciiTheme="minorHAnsi" w:hAnsiTheme="minorHAnsi"/>
          <w:color w:val="000000" w:themeColor="text1"/>
          <w:sz w:val="24"/>
          <w:szCs w:val="24"/>
          <w:lang w:val="en-US"/>
        </w:rPr>
        <w:t xml:space="preserve"> of </w:t>
      </w:r>
      <w:r>
        <w:rPr>
          <w:rFonts w:asciiTheme="minorHAnsi" w:hAnsiTheme="minorHAnsi"/>
          <w:color w:val="000000" w:themeColor="text1"/>
          <w:sz w:val="24"/>
          <w:szCs w:val="24"/>
          <w:lang w:val="en-US"/>
        </w:rPr>
        <w:t>industry leading 56</w:t>
      </w:r>
      <w:r w:rsidRPr="00E445B6">
        <w:rPr>
          <w:rFonts w:asciiTheme="minorHAnsi" w:hAnsiTheme="minorHAnsi"/>
          <w:color w:val="000000" w:themeColor="text1"/>
          <w:sz w:val="24"/>
          <w:szCs w:val="24"/>
          <w:lang w:val="en-US"/>
        </w:rPr>
        <w:t xml:space="preserve"> Gbps</w:t>
      </w:r>
      <w:r w:rsidR="0031788A">
        <w:rPr>
          <w:rFonts w:asciiTheme="minorHAnsi" w:hAnsiTheme="minorHAnsi"/>
          <w:color w:val="000000" w:themeColor="text1"/>
          <w:sz w:val="24"/>
          <w:szCs w:val="24"/>
          <w:lang w:val="en-US"/>
        </w:rPr>
        <w:t xml:space="preserve">/112 Gbps PAM4 </w:t>
      </w:r>
      <w:r>
        <w:rPr>
          <w:rFonts w:asciiTheme="minorHAnsi" w:hAnsiTheme="minorHAnsi"/>
          <w:color w:val="000000" w:themeColor="text1"/>
          <w:sz w:val="24"/>
          <w:szCs w:val="24"/>
          <w:lang w:val="en-US"/>
        </w:rPr>
        <w:t xml:space="preserve">ICs </w:t>
      </w:r>
      <w:r w:rsidRPr="00E445B6">
        <w:rPr>
          <w:rFonts w:asciiTheme="minorHAnsi" w:hAnsiTheme="minorHAnsi"/>
          <w:color w:val="000000" w:themeColor="text1"/>
          <w:sz w:val="24"/>
          <w:szCs w:val="24"/>
          <w:lang w:val="en-US"/>
        </w:rPr>
        <w:t xml:space="preserve">with Samtec’s </w:t>
      </w:r>
      <w:r>
        <w:rPr>
          <w:rFonts w:asciiTheme="minorHAnsi" w:hAnsiTheme="minorHAnsi"/>
          <w:color w:val="000000" w:themeColor="text1"/>
          <w:sz w:val="24"/>
          <w:szCs w:val="24"/>
          <w:lang w:val="en-US"/>
        </w:rPr>
        <w:t xml:space="preserve">FQSFP-DD and </w:t>
      </w:r>
      <w:bookmarkStart w:id="0" w:name="_GoBack"/>
      <w:proofErr w:type="spellStart"/>
      <w:r w:rsidRPr="00E445B6">
        <w:rPr>
          <w:rFonts w:asciiTheme="minorHAnsi" w:hAnsiTheme="minorHAnsi"/>
          <w:color w:val="000000" w:themeColor="text1"/>
          <w:sz w:val="24"/>
          <w:szCs w:val="24"/>
          <w:lang w:val="en-US"/>
        </w:rPr>
        <w:t>AcceleRate</w:t>
      </w:r>
      <w:bookmarkEnd w:id="0"/>
      <w:proofErr w:type="spellEnd"/>
      <w:r w:rsidRPr="00E445B6">
        <w:rPr>
          <w:rFonts w:asciiTheme="minorHAnsi" w:hAnsiTheme="minorHAnsi"/>
          <w:color w:val="000000" w:themeColor="text1"/>
          <w:sz w:val="24"/>
          <w:szCs w:val="24"/>
          <w:lang w:val="en-US"/>
        </w:rPr>
        <w:t xml:space="preserve">® Cable solutions provide an ideal </w:t>
      </w:r>
      <w:r w:rsidR="0031788A">
        <w:rPr>
          <w:rFonts w:asciiTheme="minorHAnsi" w:hAnsiTheme="minorHAnsi"/>
          <w:color w:val="000000" w:themeColor="text1"/>
          <w:sz w:val="24"/>
          <w:szCs w:val="24"/>
          <w:lang w:val="en-US"/>
        </w:rPr>
        <w:t xml:space="preserve">flyover </w:t>
      </w:r>
      <w:r w:rsidRPr="00E445B6">
        <w:rPr>
          <w:rFonts w:asciiTheme="minorHAnsi" w:hAnsiTheme="minorHAnsi"/>
          <w:color w:val="000000" w:themeColor="text1"/>
          <w:sz w:val="24"/>
          <w:szCs w:val="24"/>
          <w:lang w:val="en-US"/>
        </w:rPr>
        <w:t>proof-of-concept for</w:t>
      </w:r>
      <w:r w:rsidR="0031788A">
        <w:rPr>
          <w:rFonts w:asciiTheme="minorHAnsi" w:hAnsiTheme="minorHAnsi"/>
          <w:color w:val="000000" w:themeColor="text1"/>
          <w:sz w:val="24"/>
          <w:szCs w:val="24"/>
          <w:lang w:val="en-US"/>
        </w:rPr>
        <w:t xml:space="preserve"> next-gen </w:t>
      </w:r>
      <w:r w:rsidR="00137AED">
        <w:rPr>
          <w:rFonts w:asciiTheme="minorHAnsi" w:hAnsiTheme="minorHAnsi"/>
          <w:color w:val="000000" w:themeColor="text1"/>
          <w:sz w:val="24"/>
          <w:szCs w:val="24"/>
          <w:lang w:val="en-US"/>
        </w:rPr>
        <w:t>data center applications</w:t>
      </w:r>
    </w:p>
    <w:p w14:paraId="20E54DD1" w14:textId="53A9C9C6" w:rsidR="00315FF5" w:rsidRDefault="002969DD" w:rsidP="005466A3">
      <w:pPr>
        <w:pStyle w:val="ListParagraph"/>
        <w:numPr>
          <w:ilvl w:val="0"/>
          <w:numId w:val="22"/>
        </w:numPr>
        <w:rPr>
          <w:rFonts w:asciiTheme="minorHAnsi" w:hAnsiTheme="minorHAnsi"/>
          <w:color w:val="000000" w:themeColor="text1"/>
          <w:sz w:val="24"/>
          <w:szCs w:val="24"/>
        </w:rPr>
      </w:pPr>
      <w:bookmarkStart w:id="1" w:name="_Hlk529285696"/>
      <w:r>
        <w:rPr>
          <w:rFonts w:asciiTheme="minorHAnsi" w:hAnsiTheme="minorHAnsi"/>
          <w:color w:val="000000" w:themeColor="text1"/>
          <w:sz w:val="24"/>
          <w:szCs w:val="24"/>
        </w:rPr>
        <w:t xml:space="preserve">Immersion-Cooled 112 Gbps </w:t>
      </w:r>
      <w:proofErr w:type="spellStart"/>
      <w:r w:rsidR="005466A3" w:rsidRPr="00D239FD">
        <w:rPr>
          <w:rFonts w:asciiTheme="minorHAnsi" w:hAnsiTheme="minorHAnsi"/>
          <w:color w:val="000000" w:themeColor="text1"/>
          <w:sz w:val="24"/>
          <w:szCs w:val="24"/>
        </w:rPr>
        <w:t>FireFly</w:t>
      </w:r>
      <w:proofErr w:type="spellEnd"/>
      <w:r w:rsidR="005466A3" w:rsidRPr="00D239FD">
        <w:rPr>
          <w:rFonts w:asciiTheme="minorHAnsi" w:hAnsiTheme="minorHAnsi"/>
          <w:color w:val="000000" w:themeColor="text1"/>
          <w:sz w:val="24"/>
          <w:szCs w:val="24"/>
        </w:rPr>
        <w:t xml:space="preserve">™ </w:t>
      </w:r>
      <w:bookmarkEnd w:id="1"/>
      <w:r>
        <w:rPr>
          <w:rFonts w:asciiTheme="minorHAnsi" w:hAnsiTheme="minorHAnsi"/>
          <w:color w:val="000000" w:themeColor="text1"/>
          <w:sz w:val="24"/>
          <w:szCs w:val="24"/>
        </w:rPr>
        <w:t>Optical Engine Offers 4x Density vs QSFP28</w:t>
      </w:r>
    </w:p>
    <w:p w14:paraId="1C6305B1" w14:textId="52C50001" w:rsidR="002969DD" w:rsidRPr="00AC0C5F" w:rsidRDefault="00AC0C5F" w:rsidP="00AC0C5F">
      <w:pPr>
        <w:pStyle w:val="ListParagraph"/>
        <w:numPr>
          <w:ilvl w:val="1"/>
          <w:numId w:val="22"/>
        </w:numPr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Combines</w:t>
      </w:r>
      <w:r w:rsidR="002969DD" w:rsidRPr="00AC0C5F">
        <w:rPr>
          <w:rFonts w:asciiTheme="minorHAnsi" w:hAnsiTheme="minorHAnsi"/>
          <w:color w:val="000000" w:themeColor="text1"/>
          <w:sz w:val="24"/>
          <w:szCs w:val="24"/>
        </w:rPr>
        <w:t xml:space="preserve"> submersible 4 x 28 Gbps </w:t>
      </w:r>
      <w:proofErr w:type="spellStart"/>
      <w:r w:rsidR="002969DD" w:rsidRPr="00AC0C5F">
        <w:rPr>
          <w:rFonts w:asciiTheme="minorHAnsi" w:hAnsiTheme="minorHAnsi"/>
          <w:color w:val="000000" w:themeColor="text1"/>
          <w:sz w:val="24"/>
          <w:szCs w:val="24"/>
        </w:rPr>
        <w:t>FireFly</w:t>
      </w:r>
      <w:proofErr w:type="spellEnd"/>
      <w:r w:rsidR="002969DD" w:rsidRPr="00AC0C5F">
        <w:rPr>
          <w:rFonts w:asciiTheme="minorHAnsi" w:hAnsiTheme="minorHAnsi"/>
          <w:color w:val="000000" w:themeColor="text1"/>
          <w:sz w:val="24"/>
          <w:szCs w:val="24"/>
        </w:rPr>
        <w:t xml:space="preserve"> mid-board optical engine on a</w:t>
      </w:r>
      <w:r>
        <w:rPr>
          <w:rFonts w:asciiTheme="minorHAnsi" w:hAnsiTheme="minorHAnsi"/>
          <w:color w:val="000000" w:themeColor="text1"/>
          <w:sz w:val="24"/>
          <w:szCs w:val="24"/>
        </w:rPr>
        <w:t xml:space="preserve"> Xilinx </w:t>
      </w:r>
      <w:proofErr w:type="spellStart"/>
      <w:r w:rsidRPr="00AC0C5F">
        <w:rPr>
          <w:rFonts w:asciiTheme="minorHAnsi" w:hAnsiTheme="minorHAnsi"/>
          <w:color w:val="000000" w:themeColor="text1"/>
          <w:sz w:val="24"/>
          <w:szCs w:val="24"/>
        </w:rPr>
        <w:t>Virtex</w:t>
      </w:r>
      <w:proofErr w:type="spellEnd"/>
      <w:r w:rsidRPr="00AC0C5F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proofErr w:type="spellStart"/>
      <w:r w:rsidRPr="00AC0C5F">
        <w:rPr>
          <w:rFonts w:asciiTheme="minorHAnsi" w:hAnsiTheme="minorHAnsi"/>
          <w:color w:val="000000" w:themeColor="text1"/>
          <w:sz w:val="24"/>
          <w:szCs w:val="24"/>
        </w:rPr>
        <w:t>UltraScale</w:t>
      </w:r>
      <w:proofErr w:type="spellEnd"/>
      <w:r w:rsidRPr="00AC0C5F">
        <w:rPr>
          <w:rFonts w:asciiTheme="minorHAnsi" w:hAnsiTheme="minorHAnsi"/>
          <w:color w:val="000000" w:themeColor="text1"/>
          <w:sz w:val="24"/>
          <w:szCs w:val="24"/>
        </w:rPr>
        <w:t xml:space="preserve">+ FPGA VCU118 Evaluation Kit </w:t>
      </w:r>
      <w:r w:rsidR="002969DD" w:rsidRPr="00AC0C5F">
        <w:rPr>
          <w:rFonts w:asciiTheme="minorHAnsi" w:hAnsiTheme="minorHAnsi"/>
          <w:color w:val="000000" w:themeColor="text1"/>
          <w:sz w:val="24"/>
          <w:szCs w:val="24"/>
        </w:rPr>
        <w:t xml:space="preserve">submerged in 3M™ </w:t>
      </w:r>
      <w:proofErr w:type="spellStart"/>
      <w:r w:rsidR="002969DD" w:rsidRPr="00AC0C5F">
        <w:rPr>
          <w:rFonts w:asciiTheme="minorHAnsi" w:hAnsiTheme="minorHAnsi"/>
          <w:color w:val="000000" w:themeColor="text1"/>
          <w:sz w:val="24"/>
          <w:szCs w:val="24"/>
        </w:rPr>
        <w:t>Fluorinert</w:t>
      </w:r>
      <w:proofErr w:type="spellEnd"/>
      <w:r w:rsidR="002969DD" w:rsidRPr="00AC0C5F">
        <w:rPr>
          <w:rFonts w:asciiTheme="minorHAnsi" w:hAnsiTheme="minorHAnsi"/>
          <w:color w:val="000000" w:themeColor="text1"/>
          <w:sz w:val="24"/>
          <w:szCs w:val="24"/>
        </w:rPr>
        <w:t>™ FC-43 Electronic Fluid</w:t>
      </w:r>
      <w:r w:rsidRPr="00AC0C5F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>
        <w:rPr>
          <w:rFonts w:asciiTheme="minorHAnsi" w:hAnsiTheme="minorHAnsi"/>
          <w:color w:val="000000" w:themeColor="text1"/>
          <w:sz w:val="24"/>
          <w:szCs w:val="24"/>
        </w:rPr>
        <w:t xml:space="preserve">to </w:t>
      </w:r>
      <w:r w:rsidR="002969DD" w:rsidRPr="00AC0C5F">
        <w:rPr>
          <w:rFonts w:asciiTheme="minorHAnsi" w:hAnsiTheme="minorHAnsi"/>
          <w:color w:val="000000" w:themeColor="text1"/>
          <w:sz w:val="24"/>
          <w:szCs w:val="24"/>
        </w:rPr>
        <w:t>reduc</w:t>
      </w:r>
      <w:r>
        <w:rPr>
          <w:rFonts w:asciiTheme="minorHAnsi" w:hAnsiTheme="minorHAnsi"/>
          <w:color w:val="000000" w:themeColor="text1"/>
          <w:sz w:val="24"/>
          <w:szCs w:val="24"/>
        </w:rPr>
        <w:t>e</w:t>
      </w:r>
      <w:r w:rsidR="002969DD" w:rsidRPr="00AC0C5F">
        <w:rPr>
          <w:rFonts w:asciiTheme="minorHAnsi" w:hAnsiTheme="minorHAnsi"/>
          <w:color w:val="000000" w:themeColor="text1"/>
          <w:sz w:val="24"/>
          <w:szCs w:val="24"/>
        </w:rPr>
        <w:t xml:space="preserve"> power consumption and improve</w:t>
      </w:r>
      <w:r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 w:rsidR="002969DD" w:rsidRPr="00AC0C5F">
        <w:rPr>
          <w:rFonts w:asciiTheme="minorHAnsi" w:hAnsiTheme="minorHAnsi"/>
          <w:color w:val="000000" w:themeColor="text1"/>
          <w:sz w:val="24"/>
          <w:szCs w:val="24"/>
        </w:rPr>
        <w:t xml:space="preserve">density </w:t>
      </w:r>
      <w:r>
        <w:rPr>
          <w:rFonts w:asciiTheme="minorHAnsi" w:hAnsiTheme="minorHAnsi"/>
          <w:color w:val="000000" w:themeColor="text1"/>
          <w:sz w:val="24"/>
          <w:szCs w:val="24"/>
        </w:rPr>
        <w:t>4x</w:t>
      </w:r>
      <w:r w:rsidR="002969DD" w:rsidRPr="00AC0C5F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>
        <w:rPr>
          <w:rFonts w:asciiTheme="minorHAnsi" w:hAnsiTheme="minorHAnsi"/>
          <w:color w:val="000000" w:themeColor="text1"/>
          <w:sz w:val="24"/>
          <w:szCs w:val="24"/>
        </w:rPr>
        <w:t>compared with</w:t>
      </w:r>
      <w:r w:rsidR="002969DD" w:rsidRPr="00AC0C5F">
        <w:rPr>
          <w:rFonts w:asciiTheme="minorHAnsi" w:hAnsiTheme="minorHAnsi"/>
          <w:color w:val="000000" w:themeColor="text1"/>
          <w:sz w:val="24"/>
          <w:szCs w:val="24"/>
        </w:rPr>
        <w:t xml:space="preserve"> QSFP28</w:t>
      </w:r>
      <w:r>
        <w:rPr>
          <w:rFonts w:asciiTheme="minorHAnsi" w:hAnsiTheme="minorHAnsi"/>
          <w:color w:val="000000" w:themeColor="text1"/>
          <w:sz w:val="24"/>
          <w:szCs w:val="24"/>
        </w:rPr>
        <w:t xml:space="preserve"> form factors</w:t>
      </w:r>
    </w:p>
    <w:p w14:paraId="36812CDD" w14:textId="05F2F85C" w:rsidR="00A7166B" w:rsidRDefault="00A7166B" w:rsidP="00A7166B">
      <w:pPr>
        <w:pStyle w:val="ListParagraph"/>
        <w:numPr>
          <w:ilvl w:val="0"/>
          <w:numId w:val="22"/>
        </w:numPr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 xml:space="preserve">Samtec </w:t>
      </w:r>
      <w:r w:rsidRPr="00A7166B">
        <w:rPr>
          <w:rFonts w:asciiTheme="minorHAnsi" w:hAnsiTheme="minorHAnsi"/>
          <w:color w:val="000000" w:themeColor="text1"/>
          <w:sz w:val="24"/>
          <w:szCs w:val="24"/>
        </w:rPr>
        <w:t xml:space="preserve">28 Gbps </w:t>
      </w:r>
      <w:proofErr w:type="spellStart"/>
      <w:r w:rsidRPr="00D239FD">
        <w:rPr>
          <w:rFonts w:asciiTheme="minorHAnsi" w:hAnsiTheme="minorHAnsi"/>
          <w:color w:val="000000" w:themeColor="text1"/>
          <w:sz w:val="24"/>
          <w:szCs w:val="24"/>
        </w:rPr>
        <w:t>FireFly</w:t>
      </w:r>
      <w:proofErr w:type="spellEnd"/>
      <w:r w:rsidRPr="00D239FD">
        <w:rPr>
          <w:rFonts w:asciiTheme="minorHAnsi" w:hAnsiTheme="minorHAnsi"/>
          <w:color w:val="000000" w:themeColor="text1"/>
          <w:sz w:val="24"/>
          <w:szCs w:val="24"/>
        </w:rPr>
        <w:t xml:space="preserve">™ </w:t>
      </w:r>
      <w:r w:rsidRPr="00A7166B">
        <w:rPr>
          <w:rFonts w:asciiTheme="minorHAnsi" w:hAnsiTheme="minorHAnsi"/>
          <w:color w:val="000000" w:themeColor="text1"/>
          <w:sz w:val="24"/>
          <w:szCs w:val="24"/>
        </w:rPr>
        <w:t xml:space="preserve">FMC+ </w:t>
      </w:r>
      <w:r>
        <w:rPr>
          <w:rFonts w:asciiTheme="minorHAnsi" w:hAnsiTheme="minorHAnsi"/>
          <w:color w:val="000000" w:themeColor="text1"/>
          <w:sz w:val="24"/>
          <w:szCs w:val="24"/>
        </w:rPr>
        <w:t>Development Kit</w:t>
      </w:r>
    </w:p>
    <w:p w14:paraId="552EA216" w14:textId="61C11783" w:rsidR="00C40260" w:rsidRPr="00042BD2" w:rsidRDefault="00C40260" w:rsidP="00C40260">
      <w:pPr>
        <w:pStyle w:val="ListParagraph"/>
        <w:numPr>
          <w:ilvl w:val="1"/>
          <w:numId w:val="22"/>
        </w:numPr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lastRenderedPageBreak/>
        <w:t xml:space="preserve">Features a </w:t>
      </w:r>
      <w:r w:rsidRPr="00C40260">
        <w:rPr>
          <w:rFonts w:asciiTheme="minorHAnsi" w:hAnsiTheme="minorHAnsi"/>
          <w:color w:val="000000" w:themeColor="text1"/>
          <w:sz w:val="24"/>
          <w:szCs w:val="24"/>
        </w:rPr>
        <w:t>production-version platform</w:t>
      </w:r>
      <w:r>
        <w:rPr>
          <w:rFonts w:asciiTheme="minorHAnsi" w:hAnsiTheme="minorHAnsi"/>
          <w:color w:val="000000" w:themeColor="text1"/>
          <w:sz w:val="24"/>
          <w:szCs w:val="24"/>
        </w:rPr>
        <w:t xml:space="preserve"> of </w:t>
      </w:r>
      <w:r w:rsidRPr="00C40260">
        <w:rPr>
          <w:rFonts w:asciiTheme="minorHAnsi" w:hAnsiTheme="minorHAnsi"/>
          <w:color w:val="000000" w:themeColor="text1"/>
          <w:sz w:val="24"/>
          <w:szCs w:val="24"/>
        </w:rPr>
        <w:t>low latency, high performance, on-board optical engine</w:t>
      </w:r>
      <w:r>
        <w:rPr>
          <w:rFonts w:asciiTheme="minorHAnsi" w:hAnsiTheme="minorHAnsi"/>
          <w:color w:val="000000" w:themeColor="text1"/>
          <w:sz w:val="24"/>
          <w:szCs w:val="24"/>
        </w:rPr>
        <w:t>s</w:t>
      </w:r>
      <w:r w:rsidRPr="00C40260">
        <w:rPr>
          <w:rFonts w:asciiTheme="minorHAnsi" w:hAnsiTheme="minorHAnsi"/>
          <w:color w:val="000000" w:themeColor="text1"/>
          <w:sz w:val="24"/>
          <w:szCs w:val="24"/>
        </w:rPr>
        <w:t xml:space="preserve"> passing 448 Gbps </w:t>
      </w:r>
      <w:r>
        <w:rPr>
          <w:rFonts w:asciiTheme="minorHAnsi" w:hAnsiTheme="minorHAnsi"/>
          <w:color w:val="000000" w:themeColor="text1"/>
          <w:sz w:val="24"/>
          <w:szCs w:val="24"/>
        </w:rPr>
        <w:t xml:space="preserve">(16 x 28 Gbps) aggregate </w:t>
      </w:r>
      <w:r w:rsidRPr="00C40260">
        <w:rPr>
          <w:rFonts w:asciiTheme="minorHAnsi" w:hAnsiTheme="minorHAnsi"/>
          <w:color w:val="000000" w:themeColor="text1"/>
          <w:sz w:val="24"/>
          <w:szCs w:val="24"/>
        </w:rPr>
        <w:t>throughput</w:t>
      </w:r>
      <w:r>
        <w:rPr>
          <w:rFonts w:asciiTheme="minorHAnsi" w:hAnsiTheme="minorHAnsi"/>
          <w:color w:val="000000" w:themeColor="text1"/>
          <w:sz w:val="24"/>
          <w:szCs w:val="24"/>
        </w:rPr>
        <w:t xml:space="preserve"> in a standard VITA 57.4 form factor</w:t>
      </w:r>
    </w:p>
    <w:p w14:paraId="5F174EF8" w14:textId="3991710B" w:rsidR="00D239FD" w:rsidRDefault="00D239FD" w:rsidP="00D239FD">
      <w:pPr>
        <w:pStyle w:val="ListParagraph"/>
        <w:numPr>
          <w:ilvl w:val="0"/>
          <w:numId w:val="22"/>
        </w:numPr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 xml:space="preserve">Customized Mid-board Optical Engines in Novel </w:t>
      </w:r>
      <w:r w:rsidR="00D60030">
        <w:rPr>
          <w:rFonts w:asciiTheme="minorHAnsi" w:hAnsiTheme="minorHAnsi"/>
          <w:color w:val="000000" w:themeColor="text1"/>
          <w:sz w:val="24"/>
          <w:szCs w:val="24"/>
        </w:rPr>
        <w:t xml:space="preserve">Customer </w:t>
      </w:r>
      <w:r>
        <w:rPr>
          <w:rFonts w:asciiTheme="minorHAnsi" w:hAnsiTheme="minorHAnsi"/>
          <w:color w:val="000000" w:themeColor="text1"/>
          <w:sz w:val="24"/>
          <w:szCs w:val="24"/>
        </w:rPr>
        <w:t>Applications</w:t>
      </w:r>
    </w:p>
    <w:p w14:paraId="74D7A742" w14:textId="56B1A2A5" w:rsidR="00D239FD" w:rsidRPr="00D239FD" w:rsidRDefault="00D239FD" w:rsidP="00D239FD">
      <w:pPr>
        <w:pStyle w:val="ListParagraph"/>
        <w:numPr>
          <w:ilvl w:val="1"/>
          <w:numId w:val="22"/>
        </w:numPr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Samtec and its partners will showcase real</w:t>
      </w:r>
      <w:r w:rsidR="009B12CE">
        <w:rPr>
          <w:rFonts w:asciiTheme="minorHAnsi" w:hAnsiTheme="minorHAnsi"/>
          <w:color w:val="000000" w:themeColor="text1"/>
          <w:sz w:val="24"/>
          <w:szCs w:val="24"/>
        </w:rPr>
        <w:t>-</w:t>
      </w:r>
      <w:r>
        <w:rPr>
          <w:rFonts w:asciiTheme="minorHAnsi" w:hAnsiTheme="minorHAnsi"/>
          <w:color w:val="000000" w:themeColor="text1"/>
          <w:sz w:val="24"/>
          <w:szCs w:val="24"/>
        </w:rPr>
        <w:t xml:space="preserve">world applications that showcase the adaptability of the </w:t>
      </w:r>
      <w:proofErr w:type="spellStart"/>
      <w:r w:rsidRPr="00D239FD">
        <w:rPr>
          <w:rFonts w:asciiTheme="minorHAnsi" w:hAnsiTheme="minorHAnsi"/>
          <w:color w:val="000000" w:themeColor="text1"/>
          <w:sz w:val="24"/>
          <w:szCs w:val="24"/>
        </w:rPr>
        <w:t>FireFly</w:t>
      </w:r>
      <w:proofErr w:type="spellEnd"/>
      <w:r w:rsidRPr="00D239FD">
        <w:rPr>
          <w:rFonts w:asciiTheme="minorHAnsi" w:hAnsiTheme="minorHAnsi"/>
          <w:color w:val="000000" w:themeColor="text1"/>
          <w:sz w:val="24"/>
          <w:szCs w:val="24"/>
        </w:rPr>
        <w:t>™ Micro Flyover System™</w:t>
      </w:r>
      <w:r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</w:p>
    <w:p w14:paraId="139E8972" w14:textId="5124B649" w:rsidR="00680398" w:rsidRDefault="005E53B6" w:rsidP="004B0682">
      <w:pPr>
        <w:rPr>
          <w:color w:val="000000" w:themeColor="text1"/>
        </w:rPr>
      </w:pPr>
      <w:r>
        <w:rPr>
          <w:color w:val="000000" w:themeColor="text1"/>
        </w:rPr>
        <w:t>“</w:t>
      </w:r>
      <w:r w:rsidR="004B0682">
        <w:rPr>
          <w:color w:val="000000" w:themeColor="text1"/>
        </w:rPr>
        <w:t>HPC system designers and</w:t>
      </w:r>
      <w:r w:rsidR="004B0682" w:rsidRPr="004B0682">
        <w:rPr>
          <w:color w:val="000000" w:themeColor="text1"/>
        </w:rPr>
        <w:t xml:space="preserve"> developers are challenged with balancing increasing throughput, scalability and density demands with cost and time-to-market</w:t>
      </w:r>
      <w:r w:rsidR="00FE7D8A">
        <w:rPr>
          <w:color w:val="000000" w:themeColor="text1"/>
        </w:rPr>
        <w:t>,”</w:t>
      </w:r>
      <w:r w:rsidR="004653E9">
        <w:rPr>
          <w:color w:val="000000" w:themeColor="text1"/>
        </w:rPr>
        <w:t xml:space="preserve"> </w:t>
      </w:r>
      <w:r w:rsidR="00680398" w:rsidRPr="00FF3709">
        <w:rPr>
          <w:color w:val="000000" w:themeColor="text1"/>
        </w:rPr>
        <w:t xml:space="preserve">said </w:t>
      </w:r>
      <w:r w:rsidR="0050319D">
        <w:rPr>
          <w:color w:val="000000" w:themeColor="text1"/>
        </w:rPr>
        <w:t>Ralph Page</w:t>
      </w:r>
      <w:r w:rsidR="002D5174" w:rsidRPr="00FF3709">
        <w:rPr>
          <w:color w:val="000000" w:themeColor="text1"/>
        </w:rPr>
        <w:t>,</w:t>
      </w:r>
      <w:r w:rsidR="00680398" w:rsidRPr="00FF3709">
        <w:rPr>
          <w:color w:val="000000" w:themeColor="text1"/>
        </w:rPr>
        <w:t xml:space="preserve"> </w:t>
      </w:r>
      <w:r w:rsidR="0050319D">
        <w:rPr>
          <w:color w:val="000000" w:themeColor="text1"/>
        </w:rPr>
        <w:t>System Architect</w:t>
      </w:r>
      <w:r w:rsidR="00F82B47">
        <w:rPr>
          <w:color w:val="000000" w:themeColor="text1"/>
        </w:rPr>
        <w:t xml:space="preserve"> for Samtec, Inc</w:t>
      </w:r>
      <w:r w:rsidR="00FE7D8A">
        <w:rPr>
          <w:color w:val="000000" w:themeColor="text1"/>
        </w:rPr>
        <w:t>.</w:t>
      </w:r>
      <w:r w:rsidR="00680398" w:rsidRPr="00FF3709">
        <w:rPr>
          <w:color w:val="000000" w:themeColor="text1"/>
        </w:rPr>
        <w:t xml:space="preserve"> “</w:t>
      </w:r>
      <w:r w:rsidR="004B0682" w:rsidRPr="004B0682">
        <w:rPr>
          <w:color w:val="000000" w:themeColor="text1"/>
        </w:rPr>
        <w:t xml:space="preserve">Samtec </w:t>
      </w:r>
      <w:r w:rsidR="00F82B47">
        <w:rPr>
          <w:color w:val="000000" w:themeColor="text1"/>
        </w:rPr>
        <w:t xml:space="preserve">and </w:t>
      </w:r>
      <w:r w:rsidR="004B0682">
        <w:rPr>
          <w:color w:val="000000" w:themeColor="text1"/>
        </w:rPr>
        <w:t>its partners</w:t>
      </w:r>
      <w:r w:rsidR="00F82B47">
        <w:rPr>
          <w:color w:val="000000" w:themeColor="text1"/>
        </w:rPr>
        <w:t xml:space="preserve"> help </w:t>
      </w:r>
      <w:r w:rsidR="004B0682" w:rsidRPr="004B0682">
        <w:rPr>
          <w:color w:val="000000" w:themeColor="text1"/>
        </w:rPr>
        <w:t>address these challenges with industry-leading design</w:t>
      </w:r>
      <w:r w:rsidR="00F82B47">
        <w:rPr>
          <w:color w:val="000000" w:themeColor="text1"/>
        </w:rPr>
        <w:t xml:space="preserve"> expertise</w:t>
      </w:r>
      <w:r w:rsidR="004B0682" w:rsidRPr="004B0682">
        <w:rPr>
          <w:color w:val="000000" w:themeColor="text1"/>
        </w:rPr>
        <w:t>, system optimization, and innovative</w:t>
      </w:r>
      <w:r w:rsidR="00F82B47">
        <w:rPr>
          <w:color w:val="000000" w:themeColor="text1"/>
        </w:rPr>
        <w:t xml:space="preserve"> solutions</w:t>
      </w:r>
      <w:r w:rsidR="004B0682" w:rsidRPr="004B0682">
        <w:rPr>
          <w:color w:val="000000" w:themeColor="text1"/>
        </w:rPr>
        <w:t xml:space="preserve"> </w:t>
      </w:r>
      <w:r w:rsidR="00F82B47">
        <w:rPr>
          <w:color w:val="000000" w:themeColor="text1"/>
        </w:rPr>
        <w:t>meeting next-gen performance expectations.”</w:t>
      </w:r>
    </w:p>
    <w:p w14:paraId="1F8D19F5" w14:textId="77777777" w:rsidR="000E0B7D" w:rsidRDefault="000E0B7D" w:rsidP="000E0B7D">
      <w:pPr>
        <w:rPr>
          <w:color w:val="000000" w:themeColor="text1"/>
        </w:rPr>
      </w:pPr>
    </w:p>
    <w:p w14:paraId="63BCA103" w14:textId="73501F3C" w:rsidR="00042BD2" w:rsidRDefault="000E0B7D" w:rsidP="00680398">
      <w:pPr>
        <w:rPr>
          <w:color w:val="000000" w:themeColor="text1"/>
        </w:rPr>
      </w:pPr>
      <w:r w:rsidRPr="000E0B7D">
        <w:rPr>
          <w:color w:val="000000" w:themeColor="text1"/>
        </w:rPr>
        <w:t>The demonstration</w:t>
      </w:r>
      <w:r w:rsidR="004B0682">
        <w:rPr>
          <w:color w:val="000000" w:themeColor="text1"/>
        </w:rPr>
        <w:t>s</w:t>
      </w:r>
      <w:r w:rsidRPr="000E0B7D">
        <w:rPr>
          <w:color w:val="000000" w:themeColor="text1"/>
        </w:rPr>
        <w:t xml:space="preserve"> will be conducted in </w:t>
      </w:r>
      <w:r>
        <w:rPr>
          <w:color w:val="000000" w:themeColor="text1"/>
        </w:rPr>
        <w:t>Booth 521</w:t>
      </w:r>
      <w:r w:rsidR="00042BD2" w:rsidRPr="00042BD2">
        <w:rPr>
          <w:color w:val="000000" w:themeColor="text1"/>
        </w:rPr>
        <w:t xml:space="preserve"> at </w:t>
      </w:r>
      <w:r>
        <w:rPr>
          <w:color w:val="000000" w:themeColor="text1"/>
        </w:rPr>
        <w:t xml:space="preserve">SC18 at the </w:t>
      </w:r>
      <w:r w:rsidR="00042BD2">
        <w:rPr>
          <w:color w:val="000000" w:themeColor="text1"/>
        </w:rPr>
        <w:t xml:space="preserve">at the </w:t>
      </w:r>
      <w:r>
        <w:rPr>
          <w:color w:val="000000" w:themeColor="text1"/>
        </w:rPr>
        <w:t>Kay Bailey Hutchison</w:t>
      </w:r>
      <w:r w:rsidR="00042BD2">
        <w:rPr>
          <w:color w:val="000000" w:themeColor="text1"/>
        </w:rPr>
        <w:t xml:space="preserve"> Convention Center in </w:t>
      </w:r>
      <w:r>
        <w:rPr>
          <w:color w:val="000000" w:themeColor="text1"/>
        </w:rPr>
        <w:t>Dallas</w:t>
      </w:r>
      <w:r w:rsidR="00AC0C5F">
        <w:rPr>
          <w:color w:val="000000" w:themeColor="text1"/>
        </w:rPr>
        <w:t xml:space="preserve"> </w:t>
      </w:r>
      <w:r w:rsidR="00042BD2" w:rsidRPr="00042BD2">
        <w:rPr>
          <w:color w:val="000000" w:themeColor="text1"/>
        </w:rPr>
        <w:t xml:space="preserve">from </w:t>
      </w:r>
      <w:r>
        <w:rPr>
          <w:color w:val="000000" w:themeColor="text1"/>
        </w:rPr>
        <w:t>November 12-15</w:t>
      </w:r>
      <w:r w:rsidR="00042BD2" w:rsidRPr="00042BD2">
        <w:rPr>
          <w:color w:val="000000" w:themeColor="text1"/>
        </w:rPr>
        <w:t>, 201</w:t>
      </w:r>
      <w:r w:rsidR="00042BD2">
        <w:rPr>
          <w:color w:val="000000" w:themeColor="text1"/>
        </w:rPr>
        <w:t>8</w:t>
      </w:r>
      <w:r w:rsidR="00042BD2" w:rsidRPr="00042BD2">
        <w:rPr>
          <w:color w:val="000000" w:themeColor="text1"/>
        </w:rPr>
        <w:t>.</w:t>
      </w:r>
    </w:p>
    <w:p w14:paraId="440B9888" w14:textId="77777777" w:rsidR="00E5773B" w:rsidRPr="00FF3709" w:rsidRDefault="00E5773B" w:rsidP="00E5773B">
      <w:pPr>
        <w:rPr>
          <w:color w:val="000000" w:themeColor="text1"/>
        </w:rPr>
      </w:pPr>
    </w:p>
    <w:p w14:paraId="0BE76324" w14:textId="13A66C96" w:rsidR="00926777" w:rsidRPr="00C22639" w:rsidRDefault="00EF198C" w:rsidP="00A4478D">
      <w:r>
        <w:rPr>
          <w:color w:val="000000" w:themeColor="text1"/>
        </w:rPr>
        <w:t xml:space="preserve">For more information on the </w:t>
      </w:r>
      <w:r w:rsidR="004B0682">
        <w:rPr>
          <w:color w:val="000000" w:themeColor="text1"/>
        </w:rPr>
        <w:t>Samtec</w:t>
      </w:r>
      <w:r w:rsidR="00500420">
        <w:t xml:space="preserve"> </w:t>
      </w:r>
      <w:r w:rsidR="00F82B47">
        <w:t>High-Perfo</w:t>
      </w:r>
      <w:r w:rsidR="002D5633">
        <w:t>rmance</w:t>
      </w:r>
      <w:r w:rsidR="00F82B47">
        <w:t xml:space="preserve"> Interconnect Portfolio, please visit </w:t>
      </w:r>
      <w:hyperlink r:id="rId10" w:history="1">
        <w:r w:rsidR="00F82B47" w:rsidRPr="00541BA2">
          <w:rPr>
            <w:rStyle w:val="Hyperlink"/>
          </w:rPr>
          <w:t>www.samtec.com/s2s</w:t>
        </w:r>
      </w:hyperlink>
      <w:r w:rsidR="00F82B47">
        <w:t xml:space="preserve"> or e-mail </w:t>
      </w:r>
      <w:hyperlink r:id="rId11" w:history="1">
        <w:r w:rsidR="00F82B47" w:rsidRPr="00541BA2">
          <w:rPr>
            <w:rStyle w:val="Hyperlink"/>
          </w:rPr>
          <w:t>SIG@s</w:t>
        </w:r>
        <w:r w:rsidR="001B40E4">
          <w:rPr>
            <w:rStyle w:val="Hyperlink"/>
          </w:rPr>
          <w:t>am</w:t>
        </w:r>
        <w:r w:rsidR="00F82B47" w:rsidRPr="00541BA2">
          <w:rPr>
            <w:rStyle w:val="Hyperlink"/>
          </w:rPr>
          <w:t>tec.com</w:t>
        </w:r>
      </w:hyperlink>
      <w:r w:rsidR="00F82B47">
        <w:t xml:space="preserve">. </w:t>
      </w:r>
    </w:p>
    <w:p w14:paraId="46D3055D" w14:textId="77777777" w:rsidR="00240012" w:rsidRDefault="00240012" w:rsidP="008F43AA"/>
    <w:p w14:paraId="28819DD9" w14:textId="77777777" w:rsidR="00054FE6" w:rsidRPr="00365A30" w:rsidRDefault="00D241F2" w:rsidP="008F43AA">
      <w:pPr>
        <w:rPr>
          <w:b/>
        </w:rPr>
      </w:pPr>
      <w:r w:rsidRPr="00365A30">
        <w:rPr>
          <w:b/>
        </w:rPr>
        <w:t xml:space="preserve">About </w:t>
      </w:r>
      <w:r w:rsidR="00054FE6" w:rsidRPr="00365A30">
        <w:rPr>
          <w:b/>
        </w:rPr>
        <w:t xml:space="preserve">Samtec, Inc. </w:t>
      </w:r>
    </w:p>
    <w:p w14:paraId="26815AC6" w14:textId="7172E779" w:rsidR="000E0B7D" w:rsidRDefault="000E0B7D" w:rsidP="000E0B7D">
      <w:pPr>
        <w:rPr>
          <w:color w:val="000000" w:themeColor="text1"/>
        </w:rPr>
      </w:pPr>
      <w:r w:rsidRPr="00180974">
        <w:rPr>
          <w:color w:val="000000" w:themeColor="text1"/>
        </w:rPr>
        <w:t xml:space="preserve">Founded in 1976, Samtec is a privately held, $713MM global manufacturer of a broad line of electronic interconnect solutions, including High-Speed Board-to-Board, High-Speed Cables, Mid-Board and Panel Optics, </w:t>
      </w:r>
      <w:r>
        <w:rPr>
          <w:color w:val="000000" w:themeColor="text1"/>
        </w:rPr>
        <w:t>Precision RF</w:t>
      </w:r>
      <w:r w:rsidRPr="00180974">
        <w:rPr>
          <w:color w:val="000000" w:themeColor="text1"/>
        </w:rPr>
        <w:t xml:space="preserve">, Flexible Stacking, and Micro/Rugged components and cables. With </w:t>
      </w:r>
      <w:r>
        <w:rPr>
          <w:color w:val="000000" w:themeColor="text1"/>
        </w:rPr>
        <w:t xml:space="preserve">40+ location severing approximately 125 </w:t>
      </w:r>
      <w:r w:rsidRPr="00180974">
        <w:rPr>
          <w:color w:val="000000" w:themeColor="text1"/>
        </w:rPr>
        <w:t xml:space="preserve">countries, Samtec’s global presence enables its unmatched customer service. For more information, please visit </w:t>
      </w:r>
      <w:hyperlink r:id="rId12" w:history="1">
        <w:r w:rsidRPr="001B1EA0">
          <w:rPr>
            <w:rStyle w:val="Hyperlink"/>
          </w:rPr>
          <w:t>http://www.samtec.com</w:t>
        </w:r>
      </w:hyperlink>
      <w:r w:rsidRPr="00180974">
        <w:rPr>
          <w:color w:val="000000" w:themeColor="text1"/>
        </w:rPr>
        <w:t xml:space="preserve">. </w:t>
      </w:r>
    </w:p>
    <w:p w14:paraId="55F2DDCC" w14:textId="77777777" w:rsidR="008B6312" w:rsidRPr="00365A30" w:rsidRDefault="008B6312" w:rsidP="008F43AA"/>
    <w:p w14:paraId="6133B971" w14:textId="77777777" w:rsidR="00054FE6" w:rsidRPr="00365A30" w:rsidRDefault="002B5934" w:rsidP="008F43AA">
      <w:pPr>
        <w:rPr>
          <w:b/>
        </w:rPr>
      </w:pPr>
      <w:r>
        <w:rPr>
          <w:b/>
        </w:rPr>
        <w:t>Samtec, Inc.</w:t>
      </w:r>
    </w:p>
    <w:p w14:paraId="185E1831" w14:textId="77777777" w:rsidR="00054FE6" w:rsidRPr="00365A30" w:rsidRDefault="006A518D" w:rsidP="008F43AA">
      <w:pPr>
        <w:rPr>
          <w:b/>
        </w:rPr>
      </w:pPr>
      <w:r w:rsidRPr="00365A30">
        <w:rPr>
          <w:b/>
        </w:rPr>
        <w:t>P.O. Box 114</w:t>
      </w:r>
      <w:r w:rsidR="00054FE6" w:rsidRPr="00365A30">
        <w:rPr>
          <w:b/>
        </w:rPr>
        <w:t>7</w:t>
      </w:r>
    </w:p>
    <w:p w14:paraId="6CD2D81B" w14:textId="77777777" w:rsidR="00054FE6" w:rsidRPr="00365A30" w:rsidRDefault="006A518D" w:rsidP="008F43AA">
      <w:pPr>
        <w:rPr>
          <w:b/>
        </w:rPr>
      </w:pPr>
      <w:r w:rsidRPr="00365A30">
        <w:rPr>
          <w:b/>
        </w:rPr>
        <w:t xml:space="preserve">New Albany, IN 47151-1147 </w:t>
      </w:r>
    </w:p>
    <w:p w14:paraId="6FB96882" w14:textId="77777777" w:rsidR="00054FE6" w:rsidRPr="00365A30" w:rsidRDefault="006A518D" w:rsidP="008F43AA">
      <w:pPr>
        <w:rPr>
          <w:b/>
        </w:rPr>
      </w:pPr>
      <w:r w:rsidRPr="00365A30">
        <w:rPr>
          <w:b/>
        </w:rPr>
        <w:t xml:space="preserve">USA </w:t>
      </w:r>
    </w:p>
    <w:p w14:paraId="36EB483A" w14:textId="77777777" w:rsidR="00054FE6" w:rsidRPr="00365A30" w:rsidRDefault="006A518D" w:rsidP="008F43AA">
      <w:pPr>
        <w:rPr>
          <w:b/>
        </w:rPr>
      </w:pPr>
      <w:r w:rsidRPr="00365A30">
        <w:rPr>
          <w:b/>
        </w:rPr>
        <w:t>Phone:</w:t>
      </w:r>
      <w:r w:rsidR="00054FE6" w:rsidRPr="00365A30">
        <w:rPr>
          <w:b/>
        </w:rPr>
        <w:t xml:space="preserve"> 1-800-SAMTEC-9 (800-726-8329)</w:t>
      </w:r>
    </w:p>
    <w:p w14:paraId="7B3E9C6D" w14:textId="77777777" w:rsidR="001836B4" w:rsidRDefault="006A518D" w:rsidP="008F43AA">
      <w:r w:rsidRPr="00365A30">
        <w:rPr>
          <w:b/>
        </w:rPr>
        <w:t>www.samtec.com</w:t>
      </w:r>
    </w:p>
    <w:sectPr w:rsidR="001836B4" w:rsidSect="00484A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F8F8BA" w14:textId="77777777" w:rsidR="00C756E0" w:rsidRDefault="00C756E0" w:rsidP="00046271">
      <w:r>
        <w:separator/>
      </w:r>
    </w:p>
  </w:endnote>
  <w:endnote w:type="continuationSeparator" w:id="0">
    <w:p w14:paraId="391B41DB" w14:textId="77777777" w:rsidR="00C756E0" w:rsidRDefault="00C756E0" w:rsidP="000462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D386F0" w14:textId="77777777" w:rsidR="00C756E0" w:rsidRDefault="00C756E0" w:rsidP="00046271">
      <w:r>
        <w:separator/>
      </w:r>
    </w:p>
  </w:footnote>
  <w:footnote w:type="continuationSeparator" w:id="0">
    <w:p w14:paraId="7DF24DD4" w14:textId="77777777" w:rsidR="00C756E0" w:rsidRDefault="00C756E0" w:rsidP="000462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27DB9"/>
    <w:multiLevelType w:val="hybridMultilevel"/>
    <w:tmpl w:val="FFD09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75501"/>
    <w:multiLevelType w:val="hybridMultilevel"/>
    <w:tmpl w:val="947CF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87C3C"/>
    <w:multiLevelType w:val="hybridMultilevel"/>
    <w:tmpl w:val="93A6D9F2"/>
    <w:lvl w:ilvl="0" w:tplc="0610CD90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734FE3"/>
    <w:multiLevelType w:val="multilevel"/>
    <w:tmpl w:val="023E7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6371E4"/>
    <w:multiLevelType w:val="hybridMultilevel"/>
    <w:tmpl w:val="19E85A80"/>
    <w:lvl w:ilvl="0" w:tplc="67386D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4C44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7E8F44">
      <w:start w:val="75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987B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E876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AA0D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7456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E81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184D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05424E9"/>
    <w:multiLevelType w:val="hybridMultilevel"/>
    <w:tmpl w:val="5E00A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69580B"/>
    <w:multiLevelType w:val="hybridMultilevel"/>
    <w:tmpl w:val="EB3E3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42C61A">
      <w:numFmt w:val="bullet"/>
      <w:lvlText w:val="•"/>
      <w:lvlJc w:val="left"/>
      <w:pPr>
        <w:ind w:left="1800" w:hanging="72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2E4546"/>
    <w:multiLevelType w:val="hybridMultilevel"/>
    <w:tmpl w:val="AE28B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37755B"/>
    <w:multiLevelType w:val="hybridMultilevel"/>
    <w:tmpl w:val="DD8AA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6D3D54"/>
    <w:multiLevelType w:val="hybridMultilevel"/>
    <w:tmpl w:val="1C8A2462"/>
    <w:lvl w:ilvl="0" w:tplc="1A4C446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0" w15:restartNumberingAfterBreak="0">
    <w:nsid w:val="2546173C"/>
    <w:multiLevelType w:val="hybridMultilevel"/>
    <w:tmpl w:val="271A9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D4EFD"/>
    <w:multiLevelType w:val="hybridMultilevel"/>
    <w:tmpl w:val="F8068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6F038C"/>
    <w:multiLevelType w:val="hybridMultilevel"/>
    <w:tmpl w:val="82D21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0E5648"/>
    <w:multiLevelType w:val="hybridMultilevel"/>
    <w:tmpl w:val="AE0EB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551728"/>
    <w:multiLevelType w:val="multilevel"/>
    <w:tmpl w:val="F972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392E54"/>
    <w:multiLevelType w:val="hybridMultilevel"/>
    <w:tmpl w:val="0E6200D8"/>
    <w:lvl w:ilvl="0" w:tplc="1A4C44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3D4C7C"/>
    <w:multiLevelType w:val="hybridMultilevel"/>
    <w:tmpl w:val="F22C0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0F7CBF"/>
    <w:multiLevelType w:val="hybridMultilevel"/>
    <w:tmpl w:val="E7788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8C75F1"/>
    <w:multiLevelType w:val="multilevel"/>
    <w:tmpl w:val="FB766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1904033"/>
    <w:multiLevelType w:val="hybridMultilevel"/>
    <w:tmpl w:val="333AC730"/>
    <w:lvl w:ilvl="0" w:tplc="1A4C4460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EA80420"/>
    <w:multiLevelType w:val="hybridMultilevel"/>
    <w:tmpl w:val="E570B2EA"/>
    <w:lvl w:ilvl="0" w:tplc="709A34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C00EF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983CB2">
      <w:start w:val="75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ECFF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4E76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F05E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BCB3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12C7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EA9E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44E2879"/>
    <w:multiLevelType w:val="hybridMultilevel"/>
    <w:tmpl w:val="D3669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1"/>
  </w:num>
  <w:num w:numId="4">
    <w:abstractNumId w:val="21"/>
  </w:num>
  <w:num w:numId="5">
    <w:abstractNumId w:val="12"/>
  </w:num>
  <w:num w:numId="6">
    <w:abstractNumId w:val="7"/>
  </w:num>
  <w:num w:numId="7">
    <w:abstractNumId w:val="4"/>
  </w:num>
  <w:num w:numId="8">
    <w:abstractNumId w:val="20"/>
  </w:num>
  <w:num w:numId="9">
    <w:abstractNumId w:val="5"/>
  </w:num>
  <w:num w:numId="10">
    <w:abstractNumId w:val="17"/>
  </w:num>
  <w:num w:numId="11">
    <w:abstractNumId w:val="15"/>
  </w:num>
  <w:num w:numId="12">
    <w:abstractNumId w:val="19"/>
  </w:num>
  <w:num w:numId="13">
    <w:abstractNumId w:val="9"/>
  </w:num>
  <w:num w:numId="14">
    <w:abstractNumId w:val="18"/>
  </w:num>
  <w:num w:numId="15">
    <w:abstractNumId w:val="0"/>
  </w:num>
  <w:num w:numId="16">
    <w:abstractNumId w:val="2"/>
  </w:num>
  <w:num w:numId="17">
    <w:abstractNumId w:val="16"/>
  </w:num>
  <w:num w:numId="18">
    <w:abstractNumId w:val="8"/>
  </w:num>
  <w:num w:numId="19">
    <w:abstractNumId w:val="10"/>
  </w:num>
  <w:num w:numId="20">
    <w:abstractNumId w:val="1"/>
  </w:num>
  <w:num w:numId="21">
    <w:abstractNumId w:val="6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tDQ3NTcxBFIWRko6SsGpxcWZ+XkgBYa1ACxkazcsAAAA"/>
    <w:docVar w:name="AppVer" w:val="ഽസഺ"/>
    <w:docVar w:name="CheckSum" w:val="ി഼഻഻"/>
    <w:docVar w:name="CLIName" w:val="ൟ൸്൶൫ൽൽ൳൰൳൯൮"/>
    <w:docVar w:name="DateTime" w:val="഻഼ഹ഻ഽഹ഼ഺ഻ീപപ഼ഽൄ഼഼൚ൗപല൑ൗ൞ഷൂൄഺള"/>
    <w:docVar w:name="DoneBy" w:val="൝൞൦൯ർ൸൯ൽൾ൹പ൭൫൸ൾ൹൸൯"/>
    <w:docVar w:name="IPAddress" w:val="ൖ൙൚്ൡൖ഼ഽ഼ൂ"/>
    <w:docVar w:name="Random" w:val="10"/>
  </w:docVars>
  <w:rsids>
    <w:rsidRoot w:val="002D3D34"/>
    <w:rsid w:val="000016F6"/>
    <w:rsid w:val="00012591"/>
    <w:rsid w:val="00016EBD"/>
    <w:rsid w:val="0002382B"/>
    <w:rsid w:val="000256DC"/>
    <w:rsid w:val="00031D1B"/>
    <w:rsid w:val="00037285"/>
    <w:rsid w:val="000373AD"/>
    <w:rsid w:val="00042BD2"/>
    <w:rsid w:val="000452F4"/>
    <w:rsid w:val="00046271"/>
    <w:rsid w:val="000505BA"/>
    <w:rsid w:val="00052AB0"/>
    <w:rsid w:val="00054FE6"/>
    <w:rsid w:val="00072514"/>
    <w:rsid w:val="00074A3F"/>
    <w:rsid w:val="0007589B"/>
    <w:rsid w:val="00080C15"/>
    <w:rsid w:val="00084256"/>
    <w:rsid w:val="00096025"/>
    <w:rsid w:val="00097C41"/>
    <w:rsid w:val="000A2857"/>
    <w:rsid w:val="000A697B"/>
    <w:rsid w:val="000A69E8"/>
    <w:rsid w:val="000E0B7D"/>
    <w:rsid w:val="000E5271"/>
    <w:rsid w:val="00101B22"/>
    <w:rsid w:val="00102CA8"/>
    <w:rsid w:val="001134AC"/>
    <w:rsid w:val="001220D3"/>
    <w:rsid w:val="00123CA7"/>
    <w:rsid w:val="001275EE"/>
    <w:rsid w:val="001308CB"/>
    <w:rsid w:val="00134B71"/>
    <w:rsid w:val="00137AED"/>
    <w:rsid w:val="0014284B"/>
    <w:rsid w:val="001442F7"/>
    <w:rsid w:val="00152E6B"/>
    <w:rsid w:val="0016356A"/>
    <w:rsid w:val="001664BB"/>
    <w:rsid w:val="001730B2"/>
    <w:rsid w:val="001741C7"/>
    <w:rsid w:val="00176731"/>
    <w:rsid w:val="001836B4"/>
    <w:rsid w:val="00184564"/>
    <w:rsid w:val="00184C7A"/>
    <w:rsid w:val="00186C70"/>
    <w:rsid w:val="00190347"/>
    <w:rsid w:val="001A108E"/>
    <w:rsid w:val="001B40E4"/>
    <w:rsid w:val="001C19F1"/>
    <w:rsid w:val="001D1BE5"/>
    <w:rsid w:val="001D52FC"/>
    <w:rsid w:val="001E78A5"/>
    <w:rsid w:val="001F2CBB"/>
    <w:rsid w:val="00226FA7"/>
    <w:rsid w:val="0023344F"/>
    <w:rsid w:val="00240012"/>
    <w:rsid w:val="002555D2"/>
    <w:rsid w:val="00255C37"/>
    <w:rsid w:val="00264DF5"/>
    <w:rsid w:val="002674F0"/>
    <w:rsid w:val="002716BE"/>
    <w:rsid w:val="00295825"/>
    <w:rsid w:val="002969DD"/>
    <w:rsid w:val="002A3CC6"/>
    <w:rsid w:val="002B2857"/>
    <w:rsid w:val="002B2CA6"/>
    <w:rsid w:val="002B31A8"/>
    <w:rsid w:val="002B5934"/>
    <w:rsid w:val="002C3512"/>
    <w:rsid w:val="002D0B6F"/>
    <w:rsid w:val="002D3D34"/>
    <w:rsid w:val="002D5174"/>
    <w:rsid w:val="002D5633"/>
    <w:rsid w:val="002E26F1"/>
    <w:rsid w:val="002F4303"/>
    <w:rsid w:val="00315FF5"/>
    <w:rsid w:val="0031788A"/>
    <w:rsid w:val="00342155"/>
    <w:rsid w:val="00365A30"/>
    <w:rsid w:val="0038089E"/>
    <w:rsid w:val="0038786E"/>
    <w:rsid w:val="00393971"/>
    <w:rsid w:val="003971C8"/>
    <w:rsid w:val="003A04E0"/>
    <w:rsid w:val="003A3231"/>
    <w:rsid w:val="003B3154"/>
    <w:rsid w:val="003C242F"/>
    <w:rsid w:val="003E095D"/>
    <w:rsid w:val="003E38B6"/>
    <w:rsid w:val="003F4509"/>
    <w:rsid w:val="003F51AD"/>
    <w:rsid w:val="003F5386"/>
    <w:rsid w:val="003F55B3"/>
    <w:rsid w:val="003F60E3"/>
    <w:rsid w:val="00404579"/>
    <w:rsid w:val="00410A0B"/>
    <w:rsid w:val="00410B97"/>
    <w:rsid w:val="0042343F"/>
    <w:rsid w:val="004259FE"/>
    <w:rsid w:val="0043001F"/>
    <w:rsid w:val="004372A9"/>
    <w:rsid w:val="00451392"/>
    <w:rsid w:val="00452031"/>
    <w:rsid w:val="00453C0C"/>
    <w:rsid w:val="00460E88"/>
    <w:rsid w:val="004628DB"/>
    <w:rsid w:val="004629BE"/>
    <w:rsid w:val="00463491"/>
    <w:rsid w:val="00464B19"/>
    <w:rsid w:val="004653E9"/>
    <w:rsid w:val="00471E69"/>
    <w:rsid w:val="004735DE"/>
    <w:rsid w:val="004754CD"/>
    <w:rsid w:val="00484AAF"/>
    <w:rsid w:val="0048543B"/>
    <w:rsid w:val="0048642D"/>
    <w:rsid w:val="00487AC6"/>
    <w:rsid w:val="00493E73"/>
    <w:rsid w:val="004B0682"/>
    <w:rsid w:val="004B28B3"/>
    <w:rsid w:val="004B4B73"/>
    <w:rsid w:val="004B662A"/>
    <w:rsid w:val="004F00B9"/>
    <w:rsid w:val="004F323E"/>
    <w:rsid w:val="004F4D91"/>
    <w:rsid w:val="004F6794"/>
    <w:rsid w:val="00500420"/>
    <w:rsid w:val="0050319D"/>
    <w:rsid w:val="005042DE"/>
    <w:rsid w:val="005058FB"/>
    <w:rsid w:val="0050773C"/>
    <w:rsid w:val="00512968"/>
    <w:rsid w:val="00520BB7"/>
    <w:rsid w:val="00521471"/>
    <w:rsid w:val="00534BE6"/>
    <w:rsid w:val="00540120"/>
    <w:rsid w:val="00542ACA"/>
    <w:rsid w:val="0054607D"/>
    <w:rsid w:val="005466A3"/>
    <w:rsid w:val="00550B0A"/>
    <w:rsid w:val="00560BC6"/>
    <w:rsid w:val="0057124F"/>
    <w:rsid w:val="005867D6"/>
    <w:rsid w:val="00586C0C"/>
    <w:rsid w:val="00590914"/>
    <w:rsid w:val="005967B6"/>
    <w:rsid w:val="005A4774"/>
    <w:rsid w:val="005A68A7"/>
    <w:rsid w:val="005B2862"/>
    <w:rsid w:val="005C7296"/>
    <w:rsid w:val="005D3A4F"/>
    <w:rsid w:val="005E2DF1"/>
    <w:rsid w:val="005E53B6"/>
    <w:rsid w:val="005E5CF9"/>
    <w:rsid w:val="005F2337"/>
    <w:rsid w:val="005F6D18"/>
    <w:rsid w:val="005F6EB1"/>
    <w:rsid w:val="00602850"/>
    <w:rsid w:val="006073B8"/>
    <w:rsid w:val="00614E0A"/>
    <w:rsid w:val="00620D9F"/>
    <w:rsid w:val="006257A0"/>
    <w:rsid w:val="0062773B"/>
    <w:rsid w:val="0063608C"/>
    <w:rsid w:val="006448E3"/>
    <w:rsid w:val="0064510A"/>
    <w:rsid w:val="00661AFD"/>
    <w:rsid w:val="006734F5"/>
    <w:rsid w:val="006747AF"/>
    <w:rsid w:val="00675E2D"/>
    <w:rsid w:val="0067721B"/>
    <w:rsid w:val="00680398"/>
    <w:rsid w:val="0069339E"/>
    <w:rsid w:val="006A518D"/>
    <w:rsid w:val="006B2601"/>
    <w:rsid w:val="006C5ECF"/>
    <w:rsid w:val="006D22C9"/>
    <w:rsid w:val="006D25FB"/>
    <w:rsid w:val="006D5265"/>
    <w:rsid w:val="007054B2"/>
    <w:rsid w:val="00713252"/>
    <w:rsid w:val="0071540A"/>
    <w:rsid w:val="007165A0"/>
    <w:rsid w:val="00720DE3"/>
    <w:rsid w:val="00722338"/>
    <w:rsid w:val="00745AB3"/>
    <w:rsid w:val="00750EA3"/>
    <w:rsid w:val="00753F97"/>
    <w:rsid w:val="00763682"/>
    <w:rsid w:val="00763F1B"/>
    <w:rsid w:val="00790D43"/>
    <w:rsid w:val="007B7073"/>
    <w:rsid w:val="007C71EB"/>
    <w:rsid w:val="007F07B8"/>
    <w:rsid w:val="007F25E6"/>
    <w:rsid w:val="007F6CC5"/>
    <w:rsid w:val="008007E0"/>
    <w:rsid w:val="0081024E"/>
    <w:rsid w:val="00811E36"/>
    <w:rsid w:val="008142D6"/>
    <w:rsid w:val="00814482"/>
    <w:rsid w:val="00831F53"/>
    <w:rsid w:val="00846793"/>
    <w:rsid w:val="008467F3"/>
    <w:rsid w:val="00847B63"/>
    <w:rsid w:val="00854481"/>
    <w:rsid w:val="00854FB6"/>
    <w:rsid w:val="008572C3"/>
    <w:rsid w:val="008633BA"/>
    <w:rsid w:val="00863AED"/>
    <w:rsid w:val="00880D96"/>
    <w:rsid w:val="008A04FF"/>
    <w:rsid w:val="008A2F6D"/>
    <w:rsid w:val="008A6C19"/>
    <w:rsid w:val="008B5048"/>
    <w:rsid w:val="008B6312"/>
    <w:rsid w:val="008C68DD"/>
    <w:rsid w:val="008D1691"/>
    <w:rsid w:val="008E6B1A"/>
    <w:rsid w:val="008F43AA"/>
    <w:rsid w:val="009042EB"/>
    <w:rsid w:val="00904897"/>
    <w:rsid w:val="00911378"/>
    <w:rsid w:val="00923E53"/>
    <w:rsid w:val="00926777"/>
    <w:rsid w:val="00927277"/>
    <w:rsid w:val="009447E0"/>
    <w:rsid w:val="009466B9"/>
    <w:rsid w:val="0094785E"/>
    <w:rsid w:val="00955BB9"/>
    <w:rsid w:val="00956BA9"/>
    <w:rsid w:val="00970053"/>
    <w:rsid w:val="00985B19"/>
    <w:rsid w:val="00986CB3"/>
    <w:rsid w:val="009A2557"/>
    <w:rsid w:val="009A3E5C"/>
    <w:rsid w:val="009B12CE"/>
    <w:rsid w:val="009C334C"/>
    <w:rsid w:val="009E2982"/>
    <w:rsid w:val="009F3380"/>
    <w:rsid w:val="00A0046A"/>
    <w:rsid w:val="00A107AB"/>
    <w:rsid w:val="00A11821"/>
    <w:rsid w:val="00A27D66"/>
    <w:rsid w:val="00A30A05"/>
    <w:rsid w:val="00A355B8"/>
    <w:rsid w:val="00A40576"/>
    <w:rsid w:val="00A425E9"/>
    <w:rsid w:val="00A4478D"/>
    <w:rsid w:val="00A45938"/>
    <w:rsid w:val="00A46650"/>
    <w:rsid w:val="00A529E7"/>
    <w:rsid w:val="00A5424E"/>
    <w:rsid w:val="00A55263"/>
    <w:rsid w:val="00A555C1"/>
    <w:rsid w:val="00A569D0"/>
    <w:rsid w:val="00A7121A"/>
    <w:rsid w:val="00A7166B"/>
    <w:rsid w:val="00A74ACD"/>
    <w:rsid w:val="00A756B3"/>
    <w:rsid w:val="00A76585"/>
    <w:rsid w:val="00A76F7A"/>
    <w:rsid w:val="00A7798C"/>
    <w:rsid w:val="00A81057"/>
    <w:rsid w:val="00A827D3"/>
    <w:rsid w:val="00A86DC4"/>
    <w:rsid w:val="00AA409C"/>
    <w:rsid w:val="00AA7DA0"/>
    <w:rsid w:val="00AB37EE"/>
    <w:rsid w:val="00AB4B95"/>
    <w:rsid w:val="00AC08AF"/>
    <w:rsid w:val="00AC0C5F"/>
    <w:rsid w:val="00AC3729"/>
    <w:rsid w:val="00AC7A79"/>
    <w:rsid w:val="00AC7DAD"/>
    <w:rsid w:val="00AE4DB5"/>
    <w:rsid w:val="00B122E0"/>
    <w:rsid w:val="00B21089"/>
    <w:rsid w:val="00B334AB"/>
    <w:rsid w:val="00B45B8D"/>
    <w:rsid w:val="00B4667F"/>
    <w:rsid w:val="00B563B4"/>
    <w:rsid w:val="00B61BC5"/>
    <w:rsid w:val="00B6327A"/>
    <w:rsid w:val="00BA1821"/>
    <w:rsid w:val="00BB4009"/>
    <w:rsid w:val="00BB612A"/>
    <w:rsid w:val="00BC027A"/>
    <w:rsid w:val="00BD007D"/>
    <w:rsid w:val="00BD7624"/>
    <w:rsid w:val="00BF1CFF"/>
    <w:rsid w:val="00BF452A"/>
    <w:rsid w:val="00C15ECF"/>
    <w:rsid w:val="00C22639"/>
    <w:rsid w:val="00C3195A"/>
    <w:rsid w:val="00C32433"/>
    <w:rsid w:val="00C3422E"/>
    <w:rsid w:val="00C37572"/>
    <w:rsid w:val="00C40260"/>
    <w:rsid w:val="00C52F15"/>
    <w:rsid w:val="00C6658E"/>
    <w:rsid w:val="00C756E0"/>
    <w:rsid w:val="00C924EF"/>
    <w:rsid w:val="00CB0BCB"/>
    <w:rsid w:val="00CC2122"/>
    <w:rsid w:val="00CC2C19"/>
    <w:rsid w:val="00CF1D72"/>
    <w:rsid w:val="00CF775A"/>
    <w:rsid w:val="00D15355"/>
    <w:rsid w:val="00D22156"/>
    <w:rsid w:val="00D2221B"/>
    <w:rsid w:val="00D239FD"/>
    <w:rsid w:val="00D241F2"/>
    <w:rsid w:val="00D24CAF"/>
    <w:rsid w:val="00D36665"/>
    <w:rsid w:val="00D379C7"/>
    <w:rsid w:val="00D37FEB"/>
    <w:rsid w:val="00D40813"/>
    <w:rsid w:val="00D462DF"/>
    <w:rsid w:val="00D55703"/>
    <w:rsid w:val="00D5796F"/>
    <w:rsid w:val="00D60030"/>
    <w:rsid w:val="00D63C45"/>
    <w:rsid w:val="00D86B26"/>
    <w:rsid w:val="00D878A3"/>
    <w:rsid w:val="00D9312C"/>
    <w:rsid w:val="00DA0F7C"/>
    <w:rsid w:val="00DA189B"/>
    <w:rsid w:val="00DA4EAA"/>
    <w:rsid w:val="00DC54CB"/>
    <w:rsid w:val="00DC5CE8"/>
    <w:rsid w:val="00DC6FAD"/>
    <w:rsid w:val="00DD73D5"/>
    <w:rsid w:val="00DF1C47"/>
    <w:rsid w:val="00DF3BD4"/>
    <w:rsid w:val="00E30F10"/>
    <w:rsid w:val="00E34B0F"/>
    <w:rsid w:val="00E445B6"/>
    <w:rsid w:val="00E5263A"/>
    <w:rsid w:val="00E55AB4"/>
    <w:rsid w:val="00E5773B"/>
    <w:rsid w:val="00E62906"/>
    <w:rsid w:val="00E71DD0"/>
    <w:rsid w:val="00E7314E"/>
    <w:rsid w:val="00E821FD"/>
    <w:rsid w:val="00E82A3B"/>
    <w:rsid w:val="00E851A3"/>
    <w:rsid w:val="00E9169F"/>
    <w:rsid w:val="00EA07F9"/>
    <w:rsid w:val="00EA4B34"/>
    <w:rsid w:val="00EA7C91"/>
    <w:rsid w:val="00EB3435"/>
    <w:rsid w:val="00EC156C"/>
    <w:rsid w:val="00EC172C"/>
    <w:rsid w:val="00EC4E18"/>
    <w:rsid w:val="00ED57EE"/>
    <w:rsid w:val="00EF10C1"/>
    <w:rsid w:val="00EF198C"/>
    <w:rsid w:val="00F005E8"/>
    <w:rsid w:val="00F0083A"/>
    <w:rsid w:val="00F008B0"/>
    <w:rsid w:val="00F0469E"/>
    <w:rsid w:val="00F25161"/>
    <w:rsid w:val="00F4218D"/>
    <w:rsid w:val="00F54543"/>
    <w:rsid w:val="00F54843"/>
    <w:rsid w:val="00F668DA"/>
    <w:rsid w:val="00F770BC"/>
    <w:rsid w:val="00F82B47"/>
    <w:rsid w:val="00F861AE"/>
    <w:rsid w:val="00F86DBA"/>
    <w:rsid w:val="00F90FD3"/>
    <w:rsid w:val="00FA0C5D"/>
    <w:rsid w:val="00FB3FCC"/>
    <w:rsid w:val="00FB554D"/>
    <w:rsid w:val="00FC0E21"/>
    <w:rsid w:val="00FD1787"/>
    <w:rsid w:val="00FD35E9"/>
    <w:rsid w:val="00FE10BA"/>
    <w:rsid w:val="00FE17A8"/>
    <w:rsid w:val="00FE7D8A"/>
    <w:rsid w:val="00FF3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578F2A"/>
  <w14:defaultImageDpi w14:val="330"/>
  <w15:docId w15:val="{77EBF4EF-5657-45E2-84D0-9D99B97D4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D57EE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71E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25E6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8C68DD"/>
    <w:rPr>
      <w:b/>
      <w:bCs/>
    </w:rPr>
  </w:style>
  <w:style w:type="paragraph" w:customStyle="1" w:styleId="Default">
    <w:name w:val="Default"/>
    <w:rsid w:val="00054FE6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054FE6"/>
    <w:pPr>
      <w:spacing w:after="360"/>
      <w:ind w:left="720"/>
      <w:contextualSpacing/>
      <w:jc w:val="both"/>
    </w:pPr>
    <w:rPr>
      <w:rFonts w:ascii="Arial" w:eastAsia="Calibri" w:hAnsi="Arial" w:cs="Times New Roman"/>
      <w:sz w:val="20"/>
      <w:szCs w:val="22"/>
      <w:lang w:val="en-GB"/>
    </w:rPr>
  </w:style>
  <w:style w:type="paragraph" w:customStyle="1" w:styleId="lead">
    <w:name w:val="lead"/>
    <w:basedOn w:val="Normal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page-top-spacer">
    <w:name w:val="page-top-spacer"/>
    <w:basedOn w:val="Normal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medium-7">
    <w:name w:val="medium-7"/>
    <w:basedOn w:val="Normal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8B6312"/>
  </w:style>
  <w:style w:type="paragraph" w:styleId="BalloonText">
    <w:name w:val="Balloon Text"/>
    <w:basedOn w:val="Normal"/>
    <w:link w:val="BalloonTextChar"/>
    <w:uiPriority w:val="99"/>
    <w:semiHidden/>
    <w:unhideWhenUsed/>
    <w:rsid w:val="00F86D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B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D57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71E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0462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6271"/>
  </w:style>
  <w:style w:type="paragraph" w:styleId="Footer">
    <w:name w:val="footer"/>
    <w:basedOn w:val="Normal"/>
    <w:link w:val="FooterChar"/>
    <w:uiPriority w:val="99"/>
    <w:unhideWhenUsed/>
    <w:rsid w:val="000462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6271"/>
  </w:style>
  <w:style w:type="character" w:styleId="CommentReference">
    <w:name w:val="annotation reference"/>
    <w:basedOn w:val="DefaultParagraphFont"/>
    <w:uiPriority w:val="99"/>
    <w:semiHidden/>
    <w:unhideWhenUsed/>
    <w:rsid w:val="006B26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26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26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6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601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570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A04FF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rsid w:val="006257A0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rsid w:val="0050042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03955">
          <w:marLeft w:val="116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033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498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448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662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9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0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166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18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502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86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04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thew.burns@samtec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amtec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IG@samtec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samtec.com/s2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silicon.hs-sites.com/sc18-serdes-meeting-request?utm_source=pr&amp;utm_medium=marketwirebaydistro&amp;utm_campaign=sc18-2018101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79546C-4EB1-4376-A06B-CE90BD639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8</Words>
  <Characters>35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AP Agency</Company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gnesh Shah</dc:creator>
  <cp:lastModifiedBy>Steven Priessman</cp:lastModifiedBy>
  <cp:revision>2</cp:revision>
  <cp:lastPrinted>2017-10-30T20:02:00Z</cp:lastPrinted>
  <dcterms:created xsi:type="dcterms:W3CDTF">2018-11-07T21:30:00Z</dcterms:created>
  <dcterms:modified xsi:type="dcterms:W3CDTF">2018-11-07T21:30:00Z</dcterms:modified>
</cp:coreProperties>
</file>